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k/ink1.xml" ContentType="application/inkml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821BC3" w14:textId="4F7F51BF" w:rsidR="00187CED" w:rsidRPr="00187CED" w:rsidRDefault="00680A9E" w:rsidP="00187CED">
      <w:pPr>
        <w:spacing w:beforeAutospacing="1" w:after="240"/>
        <w:jc w:val="center"/>
        <w:rPr>
          <w:rFonts w:ascii="Franklin Gothic Medium" w:eastAsia="Franklin Gothic Medium" w:hAnsi="Franklin Gothic Medium" w:cs="Franklin Gothic Medium"/>
          <w:b/>
          <w:bCs/>
          <w:sz w:val="72"/>
          <w:szCs w:val="72"/>
        </w:rPr>
      </w:pPr>
      <w:r>
        <w:rPr>
          <w:rFonts w:ascii="inherit" w:eastAsia="inherit" w:hAnsi="inherit" w:cs="inherit"/>
          <w:b/>
          <w:bCs/>
          <w:sz w:val="48"/>
          <w:szCs w:val="48"/>
        </w:rPr>
        <w:t>WORLD</w:t>
      </w:r>
      <w:r w:rsidR="0091513C">
        <w:rPr>
          <w:rFonts w:ascii="inherit" w:eastAsia="inherit" w:hAnsi="inherit" w:cs="inherit"/>
          <w:b/>
          <w:bCs/>
          <w:sz w:val="48"/>
          <w:szCs w:val="48"/>
        </w:rPr>
        <w:t xml:space="preserve"> REPORTERS </w:t>
      </w:r>
    </w:p>
    <w:p w14:paraId="1D1478A0" w14:textId="0C723794" w:rsidR="002114D3" w:rsidRPr="002114D3" w:rsidRDefault="69DF41E1" w:rsidP="69DF41E1">
      <w:pPr>
        <w:spacing w:after="0" w:line="240" w:lineRule="auto"/>
        <w:jc w:val="left"/>
        <w:rPr>
          <w:rStyle w:val="a6"/>
        </w:rPr>
      </w:pPr>
      <w:r w:rsidRPr="69DF41E1">
        <w:rPr>
          <w:rFonts w:ascii="inherit" w:eastAsia="inherit" w:hAnsi="inherit" w:cs="inherit"/>
          <w:sz w:val="42"/>
          <w:szCs w:val="42"/>
        </w:rPr>
        <w:t>Application form</w:t>
      </w:r>
      <w:r w:rsidR="00CA7537">
        <w:rPr>
          <w:rFonts w:ascii="inherit" w:eastAsia="inherit" w:hAnsi="inherit" w:cs="inherit"/>
          <w:sz w:val="42"/>
          <w:szCs w:val="42"/>
        </w:rPr>
        <w:t xml:space="preserve">              </w:t>
      </w:r>
    </w:p>
    <w:p w14:paraId="44132C3A" w14:textId="293A52F7" w:rsidR="002114D3" w:rsidRPr="00680A9E" w:rsidRDefault="69DF41E1" w:rsidP="000F567A">
      <w:pPr>
        <w:spacing w:after="0" w:line="240" w:lineRule="auto"/>
        <w:rPr>
          <w:rStyle w:val="a6"/>
          <w:rFonts w:eastAsiaTheme="minorHAnsi"/>
          <w:sz w:val="18"/>
          <w:szCs w:val="18"/>
        </w:rPr>
      </w:pPr>
      <w:r w:rsidRPr="00680A9E">
        <w:rPr>
          <w:rFonts w:eastAsiaTheme="minorHAnsi" w:cs="inherit"/>
          <w:sz w:val="18"/>
          <w:szCs w:val="18"/>
        </w:rPr>
        <w:t xml:space="preserve">Please </w:t>
      </w:r>
      <w:r w:rsidR="00680A9E" w:rsidRPr="00680A9E">
        <w:rPr>
          <w:rFonts w:eastAsiaTheme="minorHAnsi" w:cs="inherit"/>
          <w:sz w:val="18"/>
          <w:szCs w:val="18"/>
        </w:rPr>
        <w:t xml:space="preserve">answer </w:t>
      </w:r>
      <w:r w:rsidRPr="00680A9E">
        <w:rPr>
          <w:rFonts w:eastAsiaTheme="minorHAnsi" w:cs="inherit"/>
          <w:sz w:val="18"/>
          <w:szCs w:val="18"/>
        </w:rPr>
        <w:t xml:space="preserve">clearly in English or in Korean and return your application to the email address </w:t>
      </w:r>
      <w:proofErr w:type="gramStart"/>
      <w:r w:rsidR="002114D3" w:rsidRPr="00680A9E">
        <w:rPr>
          <w:rFonts w:eastAsiaTheme="minorHAnsi" w:cs="inherit"/>
          <w:sz w:val="18"/>
          <w:szCs w:val="18"/>
        </w:rPr>
        <w:t xml:space="preserve">( </w:t>
      </w:r>
      <w:proofErr w:type="gramEnd"/>
      <w:r w:rsidR="00780CA3">
        <w:rPr>
          <w:rStyle w:val="a6"/>
          <w:rFonts w:eastAsiaTheme="minorHAnsi"/>
          <w:sz w:val="18"/>
          <w:szCs w:val="18"/>
        </w:rPr>
        <w:fldChar w:fldCharType="begin"/>
      </w:r>
      <w:r w:rsidR="00780CA3">
        <w:rPr>
          <w:rStyle w:val="a6"/>
          <w:rFonts w:eastAsiaTheme="minorHAnsi"/>
          <w:sz w:val="18"/>
          <w:szCs w:val="18"/>
        </w:rPr>
        <w:instrText xml:space="preserve"> HYPERLINK "mailto:nglforum2@gmail.com" </w:instrText>
      </w:r>
      <w:r w:rsidR="00780CA3">
        <w:rPr>
          <w:rStyle w:val="a6"/>
          <w:rFonts w:eastAsiaTheme="minorHAnsi"/>
          <w:sz w:val="18"/>
          <w:szCs w:val="18"/>
        </w:rPr>
        <w:fldChar w:fldCharType="separate"/>
      </w:r>
      <w:r w:rsidR="00680A9E" w:rsidRPr="00680A9E">
        <w:rPr>
          <w:rStyle w:val="a6"/>
          <w:rFonts w:eastAsiaTheme="minorHAnsi"/>
          <w:sz w:val="18"/>
          <w:szCs w:val="18"/>
        </w:rPr>
        <w:t>nglforum2@gmail.com</w:t>
      </w:r>
      <w:r w:rsidR="00780CA3">
        <w:rPr>
          <w:rStyle w:val="a6"/>
          <w:rFonts w:eastAsiaTheme="minorHAnsi"/>
          <w:sz w:val="18"/>
          <w:szCs w:val="18"/>
        </w:rPr>
        <w:fldChar w:fldCharType="end"/>
      </w:r>
      <w:r w:rsidR="00680A9E" w:rsidRPr="00680A9E">
        <w:rPr>
          <w:rFonts w:eastAsiaTheme="minorHAnsi"/>
          <w:sz w:val="18"/>
          <w:szCs w:val="18"/>
        </w:rPr>
        <w:t xml:space="preserve"> )</w:t>
      </w:r>
    </w:p>
    <w:p w14:paraId="2F0EE51F" w14:textId="46B9C28B" w:rsidR="002114D3" w:rsidRPr="00680A9E" w:rsidRDefault="69DF41E1" w:rsidP="00187CED">
      <w:pPr>
        <w:spacing w:after="100" w:afterAutospacing="1" w:line="240" w:lineRule="auto"/>
        <w:rPr>
          <w:rFonts w:eastAsiaTheme="minorHAnsi"/>
          <w:color w:val="0563C1" w:themeColor="hyperlink"/>
          <w:sz w:val="18"/>
          <w:szCs w:val="18"/>
          <w:u w:val="single"/>
        </w:rPr>
      </w:pPr>
      <w:r w:rsidRPr="00680A9E">
        <w:rPr>
          <w:rFonts w:eastAsiaTheme="minorHAnsi" w:cs="inherit"/>
          <w:sz w:val="18"/>
          <w:szCs w:val="18"/>
        </w:rPr>
        <w:t>Please tick boxes where appropriate</w:t>
      </w:r>
      <w:r w:rsidR="00680A9E" w:rsidRPr="00680A9E">
        <w:rPr>
          <w:rFonts w:eastAsiaTheme="minorHAnsi" w:cs="inherit"/>
          <w:sz w:val="18"/>
          <w:szCs w:val="18"/>
        </w:rPr>
        <w:t>,</w:t>
      </w:r>
      <w:r w:rsidRPr="00680A9E">
        <w:rPr>
          <w:rFonts w:eastAsiaTheme="minorHAnsi" w:cs="inherit"/>
          <w:sz w:val="18"/>
          <w:szCs w:val="18"/>
        </w:rPr>
        <w:t xml:space="preserve"> and all sections are compulsory. We will be unable to process your application unless we have full details of the student applying for the program.</w:t>
      </w:r>
      <w:r w:rsidRPr="00680A9E">
        <w:rPr>
          <w:rFonts w:eastAsiaTheme="minorHAnsi" w:cs="Franklin Gothic Medium"/>
          <w:b/>
          <w:bCs/>
          <w:sz w:val="18"/>
          <w:szCs w:val="18"/>
        </w:rPr>
        <w:t xml:space="preserve"> </w:t>
      </w:r>
    </w:p>
    <w:tbl>
      <w:tblPr>
        <w:tblStyle w:val="a3"/>
        <w:tblW w:w="9781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871"/>
        <w:gridCol w:w="1135"/>
        <w:gridCol w:w="1374"/>
        <w:gridCol w:w="575"/>
        <w:gridCol w:w="410"/>
        <w:gridCol w:w="962"/>
        <w:gridCol w:w="3454"/>
      </w:tblGrid>
      <w:tr w:rsidR="007F263D" w14:paraId="0AD74DDC" w14:textId="77777777" w:rsidTr="000F567A">
        <w:trPr>
          <w:trHeight w:val="907"/>
          <w:jc w:val="right"/>
        </w:trPr>
        <w:tc>
          <w:tcPr>
            <w:tcW w:w="1871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AD74DD5" w14:textId="77777777" w:rsidR="007F263D" w:rsidRDefault="007F263D" w:rsidP="00BF46DB">
            <w:pPr>
              <w:jc w:val="center"/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</w:pPr>
            <w:r>
              <w:rPr>
                <w:rFonts w:ascii="맑은 고딕" w:eastAsia="맑은 고딕" w:cs="맑은 고딕" w:hint="eastAsia"/>
                <w:b/>
                <w:noProof/>
                <w:color w:val="000000"/>
                <w:kern w:val="0"/>
                <w:szCs w:val="20"/>
              </w:rPr>
              <mc:AlternateContent>
                <mc:Choice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Requires="aink">
                  <w:drawing>
                    <wp:anchor distT="0" distB="0" distL="114300" distR="114300" simplePos="0" relativeHeight="251659264" behindDoc="0" locked="0" layoutInCell="1" allowOverlap="1" wp14:anchorId="0AD74E4D" wp14:editId="0AD74E4E">
                      <wp:simplePos x="0" y="0"/>
                      <wp:positionH relativeFrom="column">
                        <wp:posOffset>404851</wp:posOffset>
                      </wp:positionH>
                      <wp:positionV relativeFrom="paragraph">
                        <wp:posOffset>282507</wp:posOffset>
                      </wp:positionV>
                      <wp:extent cx="360" cy="360"/>
                      <wp:effectExtent l="25400" t="38100" r="38100" b="38100"/>
                      <wp:wrapNone/>
                      <wp:docPr id="2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59264" behindDoc="0" locked="0" layoutInCell="1" allowOverlap="1" wp14:anchorId="0AD74E4D" wp14:editId="0AD74E4E">
                      <wp:simplePos x="0" y="0"/>
                      <wp:positionH relativeFrom="column">
                        <wp:posOffset>404851</wp:posOffset>
                      </wp:positionH>
                      <wp:positionV relativeFrom="paragraph">
                        <wp:posOffset>282507</wp:posOffset>
                      </wp:positionV>
                      <wp:extent cx="360" cy="360"/>
                      <wp:effectExtent l="25400" t="38100" r="38100" b="38100"/>
                      <wp:wrapNone/>
                      <wp:docPr id="2" name="Ink 2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Ink 2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6000" cy="216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rFonts w:ascii="맑은 고딕" w:eastAsia="맑은 고딕" w:cs="맑은 고딕" w:hint="eastAsia"/>
                <w:b/>
                <w:color w:val="000000"/>
                <w:kern w:val="0"/>
                <w:szCs w:val="20"/>
                <w:lang w:val="ko-KR"/>
              </w:rPr>
              <w:t>N</w:t>
            </w:r>
            <w:r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  <w:t>ame</w:t>
            </w:r>
          </w:p>
          <w:p w14:paraId="0AD74DD6" w14:textId="77777777" w:rsidR="007F263D" w:rsidRPr="009F5750" w:rsidRDefault="007F263D" w:rsidP="00BF46DB">
            <w:pPr>
              <w:jc w:val="center"/>
              <w:rPr>
                <w:b/>
                <w:szCs w:val="20"/>
              </w:rPr>
            </w:pPr>
            <w:r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  <w:t>(</w:t>
            </w:r>
            <w:r>
              <w:rPr>
                <w:rFonts w:ascii="맑은 고딕" w:eastAsia="맑은 고딕" w:cs="맑은 고딕" w:hint="eastAsia"/>
                <w:b/>
                <w:color w:val="000000"/>
                <w:kern w:val="0"/>
                <w:szCs w:val="20"/>
                <w:lang w:val="ko-KR"/>
              </w:rPr>
              <w:t>성명)</w:t>
            </w:r>
          </w:p>
        </w:tc>
        <w:tc>
          <w:tcPr>
            <w:tcW w:w="113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D74DD7" w14:textId="77777777" w:rsidR="007F263D" w:rsidRPr="00EC2443" w:rsidRDefault="007F263D" w:rsidP="00BF46DB">
            <w:pPr>
              <w:jc w:val="center"/>
              <w:rPr>
                <w:b/>
                <w:szCs w:val="20"/>
              </w:rPr>
            </w:pPr>
            <w:r w:rsidRPr="00EC2443">
              <w:rPr>
                <w:rFonts w:hint="eastAsia"/>
                <w:b/>
                <w:szCs w:val="20"/>
              </w:rPr>
              <w:t>K</w:t>
            </w:r>
            <w:r w:rsidRPr="00EC2443">
              <w:rPr>
                <w:b/>
                <w:szCs w:val="20"/>
              </w:rPr>
              <w:t>orean</w:t>
            </w:r>
          </w:p>
        </w:tc>
        <w:tc>
          <w:tcPr>
            <w:tcW w:w="194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AD74DD8" w14:textId="77777777" w:rsidR="007F263D" w:rsidRPr="00EC2443" w:rsidRDefault="007F263D" w:rsidP="00BF46DB">
            <w:pPr>
              <w:jc w:val="center"/>
              <w:rPr>
                <w:b/>
                <w:szCs w:val="20"/>
              </w:rPr>
            </w:pPr>
          </w:p>
        </w:tc>
        <w:tc>
          <w:tcPr>
            <w:tcW w:w="137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AD74DD9" w14:textId="77777777" w:rsidR="007F263D" w:rsidRPr="00EC2443" w:rsidRDefault="007F263D" w:rsidP="00BF46DB">
            <w:pPr>
              <w:jc w:val="center"/>
              <w:rPr>
                <w:b/>
              </w:rPr>
            </w:pPr>
            <w:r w:rsidRPr="00EC2443">
              <w:rPr>
                <w:rFonts w:hint="eastAsia"/>
                <w:b/>
              </w:rPr>
              <w:t>N</w:t>
            </w:r>
            <w:r w:rsidRPr="00EC2443">
              <w:rPr>
                <w:b/>
              </w:rPr>
              <w:t>ationality</w:t>
            </w:r>
          </w:p>
          <w:p w14:paraId="0AD74DDA" w14:textId="77777777" w:rsidR="007F263D" w:rsidRPr="00EC2443" w:rsidRDefault="007F263D" w:rsidP="00BF46DB">
            <w:pPr>
              <w:jc w:val="center"/>
              <w:rPr>
                <w:b/>
              </w:rPr>
            </w:pPr>
            <w:r w:rsidRPr="00EC2443">
              <w:rPr>
                <w:b/>
              </w:rPr>
              <w:t>(</w:t>
            </w:r>
            <w:r w:rsidRPr="00EC2443">
              <w:rPr>
                <w:rFonts w:hint="eastAsia"/>
                <w:b/>
              </w:rPr>
              <w:t>국적)</w:t>
            </w:r>
          </w:p>
        </w:tc>
        <w:tc>
          <w:tcPr>
            <w:tcW w:w="34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D74DDB" w14:textId="77777777" w:rsidR="007F263D" w:rsidRPr="00EC2443" w:rsidRDefault="007F263D" w:rsidP="00BF46DB">
            <w:pPr>
              <w:jc w:val="center"/>
              <w:rPr>
                <w:b/>
              </w:rPr>
            </w:pPr>
          </w:p>
        </w:tc>
      </w:tr>
      <w:tr w:rsidR="007F263D" w14:paraId="0AD74DE3" w14:textId="77777777" w:rsidTr="009106AC">
        <w:trPr>
          <w:trHeight w:val="473"/>
          <w:jc w:val="right"/>
        </w:trPr>
        <w:tc>
          <w:tcPr>
            <w:tcW w:w="1871" w:type="dxa"/>
            <w:vMerge/>
            <w:vAlign w:val="center"/>
          </w:tcPr>
          <w:p w14:paraId="0AD74DDD" w14:textId="77777777" w:rsidR="007F263D" w:rsidRPr="009F5750" w:rsidRDefault="007F263D" w:rsidP="00BF46DB">
            <w:pPr>
              <w:jc w:val="center"/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AD74DDE" w14:textId="77777777" w:rsidR="007F263D" w:rsidRPr="00EC2443" w:rsidRDefault="007F263D" w:rsidP="00BF46DB">
            <w:pPr>
              <w:jc w:val="center"/>
              <w:rPr>
                <w:b/>
                <w:szCs w:val="20"/>
              </w:rPr>
            </w:pPr>
            <w:r w:rsidRPr="00EC2443">
              <w:rPr>
                <w:rFonts w:hint="eastAsia"/>
                <w:b/>
                <w:szCs w:val="20"/>
              </w:rPr>
              <w:t>E</w:t>
            </w:r>
            <w:r w:rsidRPr="00EC2443">
              <w:rPr>
                <w:b/>
                <w:szCs w:val="20"/>
              </w:rPr>
              <w:t>nglish</w:t>
            </w:r>
          </w:p>
        </w:tc>
        <w:tc>
          <w:tcPr>
            <w:tcW w:w="1949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D74DDF" w14:textId="77777777" w:rsidR="007F263D" w:rsidRPr="00EC2443" w:rsidRDefault="007F263D" w:rsidP="00BF46DB">
            <w:pPr>
              <w:jc w:val="center"/>
              <w:rPr>
                <w:b/>
                <w:szCs w:val="20"/>
              </w:rPr>
            </w:pPr>
          </w:p>
        </w:tc>
        <w:tc>
          <w:tcPr>
            <w:tcW w:w="137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AD74DE0" w14:textId="77777777" w:rsidR="007F263D" w:rsidRDefault="007F263D" w:rsidP="00BF46DB">
            <w:pPr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D</w:t>
            </w:r>
            <w:r w:rsidRPr="005E7DF1">
              <w:rPr>
                <w:b/>
                <w:szCs w:val="20"/>
              </w:rPr>
              <w:t xml:space="preserve">ate of birth </w:t>
            </w:r>
          </w:p>
          <w:p w14:paraId="0AD74DE1" w14:textId="77777777" w:rsidR="007F263D" w:rsidRPr="00EC2443" w:rsidRDefault="007F263D" w:rsidP="00BF46DB">
            <w:pPr>
              <w:jc w:val="center"/>
              <w:rPr>
                <w:b/>
                <w:szCs w:val="20"/>
              </w:rPr>
            </w:pPr>
            <w:r w:rsidRPr="00EC2443">
              <w:rPr>
                <w:b/>
                <w:szCs w:val="20"/>
              </w:rPr>
              <w:t>(</w:t>
            </w:r>
            <w:r>
              <w:rPr>
                <w:rFonts w:hint="eastAsia"/>
                <w:b/>
                <w:szCs w:val="20"/>
              </w:rPr>
              <w:t>생년월일</w:t>
            </w:r>
            <w:r w:rsidRPr="00EC2443">
              <w:rPr>
                <w:rFonts w:hint="eastAsia"/>
                <w:b/>
                <w:szCs w:val="20"/>
              </w:rPr>
              <w:t>)</w:t>
            </w:r>
          </w:p>
        </w:tc>
        <w:tc>
          <w:tcPr>
            <w:tcW w:w="345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D74DE2" w14:textId="77777777" w:rsidR="007F263D" w:rsidRPr="00EC2443" w:rsidRDefault="007F263D" w:rsidP="00BF46DB">
            <w:pPr>
              <w:jc w:val="center"/>
              <w:rPr>
                <w:b/>
                <w:szCs w:val="20"/>
              </w:rPr>
            </w:pPr>
          </w:p>
        </w:tc>
      </w:tr>
      <w:tr w:rsidR="007F263D" w14:paraId="0AD74DE7" w14:textId="77777777" w:rsidTr="00EF12B7">
        <w:trPr>
          <w:trHeight w:val="829"/>
          <w:jc w:val="right"/>
        </w:trPr>
        <w:tc>
          <w:tcPr>
            <w:tcW w:w="18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0AD74DE4" w14:textId="77777777" w:rsidR="007F263D" w:rsidRDefault="007F263D" w:rsidP="00BF46DB">
            <w:pPr>
              <w:jc w:val="center"/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</w:pPr>
            <w:r>
              <w:rPr>
                <w:rFonts w:ascii="맑은 고딕" w:eastAsia="맑은 고딕" w:cs="맑은 고딕" w:hint="eastAsia"/>
                <w:b/>
                <w:color w:val="000000"/>
                <w:kern w:val="0"/>
                <w:szCs w:val="20"/>
                <w:lang w:val="ko-KR"/>
              </w:rPr>
              <w:t>Add</w:t>
            </w:r>
            <w:r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  <w:t>ress</w:t>
            </w:r>
          </w:p>
          <w:p w14:paraId="0AD74DE5" w14:textId="77777777" w:rsidR="007F263D" w:rsidRPr="009F5750" w:rsidRDefault="007F263D" w:rsidP="00BF46DB">
            <w:pPr>
              <w:jc w:val="center"/>
              <w:rPr>
                <w:b/>
                <w:szCs w:val="20"/>
              </w:rPr>
            </w:pPr>
            <w:r>
              <w:rPr>
                <w:rFonts w:hint="eastAsia"/>
                <w:b/>
                <w:szCs w:val="20"/>
              </w:rPr>
              <w:t>(</w:t>
            </w:r>
            <w:r w:rsidRPr="009F5750">
              <w:rPr>
                <w:rFonts w:hint="eastAsia"/>
                <w:b/>
                <w:szCs w:val="20"/>
              </w:rPr>
              <w:t>주소</w:t>
            </w:r>
            <w:r>
              <w:rPr>
                <w:rFonts w:hint="eastAsia"/>
                <w:b/>
                <w:szCs w:val="20"/>
              </w:rPr>
              <w:t>)</w:t>
            </w:r>
          </w:p>
        </w:tc>
        <w:tc>
          <w:tcPr>
            <w:tcW w:w="791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AD74DE6" w14:textId="77777777" w:rsidR="007F263D" w:rsidRPr="009F5750" w:rsidRDefault="007F263D" w:rsidP="7293F26D">
            <w:pPr>
              <w:jc w:val="left"/>
              <w:rPr>
                <w:b/>
                <w:bCs/>
              </w:rPr>
            </w:pPr>
          </w:p>
        </w:tc>
      </w:tr>
      <w:tr w:rsidR="007F263D" w14:paraId="0AD74DEF" w14:textId="77777777" w:rsidTr="009106AC">
        <w:trPr>
          <w:trHeight w:val="975"/>
          <w:jc w:val="right"/>
        </w:trPr>
        <w:tc>
          <w:tcPr>
            <w:tcW w:w="18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0AD74DE8" w14:textId="77777777" w:rsidR="007F263D" w:rsidRPr="00422484" w:rsidRDefault="007F263D" w:rsidP="00BF46DB">
            <w:pPr>
              <w:jc w:val="center"/>
              <w:rPr>
                <w:b/>
                <w:szCs w:val="20"/>
              </w:rPr>
            </w:pPr>
            <w:r w:rsidRPr="00422484">
              <w:rPr>
                <w:rFonts w:hint="eastAsia"/>
                <w:b/>
                <w:szCs w:val="20"/>
              </w:rPr>
              <w:t>University</w:t>
            </w:r>
          </w:p>
          <w:p w14:paraId="0AD74DE9" w14:textId="77777777" w:rsidR="007F263D" w:rsidRPr="009F5750" w:rsidRDefault="007F263D" w:rsidP="00BF46DB">
            <w:pPr>
              <w:jc w:val="center"/>
              <w:rPr>
                <w:szCs w:val="20"/>
              </w:rPr>
            </w:pPr>
            <w:r w:rsidRPr="00422484">
              <w:rPr>
                <w:rFonts w:hint="eastAsia"/>
                <w:b/>
                <w:szCs w:val="20"/>
              </w:rPr>
              <w:t>(학교)</w:t>
            </w:r>
          </w:p>
        </w:tc>
        <w:tc>
          <w:tcPr>
            <w:tcW w:w="3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716D582" w14:textId="77777777" w:rsidR="009106AC" w:rsidRDefault="009106AC" w:rsidP="00121F03">
            <w:pPr>
              <w:jc w:val="right"/>
            </w:pPr>
          </w:p>
          <w:p w14:paraId="06242F74" w14:textId="6DB4F1FF" w:rsidR="007F263D" w:rsidRPr="009F5750" w:rsidRDefault="7293F26D" w:rsidP="00121F03">
            <w:pPr>
              <w:jc w:val="right"/>
            </w:pPr>
            <w:r>
              <w:t xml:space="preserve">University             </w:t>
            </w:r>
          </w:p>
          <w:p w14:paraId="0AD74DEB" w14:textId="270245C3" w:rsidR="007F263D" w:rsidRPr="009F5750" w:rsidRDefault="7293F26D" w:rsidP="7293F26D">
            <w:pPr>
              <w:jc w:val="left"/>
            </w:pPr>
            <w:r>
              <w:t>학사</w:t>
            </w:r>
            <w:proofErr w:type="gramStart"/>
            <w:r w:rsidR="00121F03">
              <w:t>(   )</w:t>
            </w:r>
            <w:proofErr w:type="gramEnd"/>
            <w:r w:rsidR="00121F03">
              <w:t>,</w:t>
            </w:r>
            <w:r w:rsidR="005C5BC6">
              <w:t xml:space="preserve"> </w:t>
            </w:r>
            <w:r>
              <w:t>석사</w:t>
            </w:r>
            <w:r w:rsidR="00121F03">
              <w:t>(   ),</w:t>
            </w:r>
            <w:r w:rsidR="005C5BC6">
              <w:t xml:space="preserve"> </w:t>
            </w:r>
            <w:r>
              <w:t>박사(   )</w:t>
            </w:r>
          </w:p>
        </w:tc>
        <w:tc>
          <w:tcPr>
            <w:tcW w:w="137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AD74DEC" w14:textId="77777777" w:rsidR="007F263D" w:rsidRDefault="007F263D" w:rsidP="00BF46DB">
            <w:pPr>
              <w:jc w:val="center"/>
              <w:rPr>
                <w:b/>
                <w:szCs w:val="20"/>
              </w:rPr>
            </w:pPr>
            <w:r>
              <w:rPr>
                <w:rFonts w:hint="eastAsia"/>
                <w:b/>
                <w:szCs w:val="20"/>
              </w:rPr>
              <w:t>M</w:t>
            </w:r>
            <w:r>
              <w:rPr>
                <w:b/>
                <w:szCs w:val="20"/>
              </w:rPr>
              <w:t>ajor</w:t>
            </w:r>
          </w:p>
          <w:p w14:paraId="0AD74DED" w14:textId="77777777" w:rsidR="007F263D" w:rsidRPr="009F5750" w:rsidRDefault="007F263D" w:rsidP="00BF46DB">
            <w:pPr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(</w:t>
            </w:r>
            <w:r>
              <w:rPr>
                <w:rFonts w:hint="eastAsia"/>
                <w:b/>
                <w:szCs w:val="20"/>
              </w:rPr>
              <w:t>전공)</w:t>
            </w:r>
          </w:p>
        </w:tc>
        <w:tc>
          <w:tcPr>
            <w:tcW w:w="34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D74DEE" w14:textId="77777777" w:rsidR="007F263D" w:rsidRPr="009F5750" w:rsidRDefault="007F263D" w:rsidP="00BF46DB">
            <w:pPr>
              <w:jc w:val="center"/>
              <w:rPr>
                <w:b/>
                <w:szCs w:val="20"/>
              </w:rPr>
            </w:pPr>
          </w:p>
        </w:tc>
      </w:tr>
      <w:tr w:rsidR="007F263D" w14:paraId="0AD74DF5" w14:textId="77777777" w:rsidTr="009106AC">
        <w:trPr>
          <w:trHeight w:val="882"/>
          <w:jc w:val="right"/>
        </w:trPr>
        <w:tc>
          <w:tcPr>
            <w:tcW w:w="18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0AD74DF0" w14:textId="77777777" w:rsidR="007F263D" w:rsidRPr="009F5750" w:rsidRDefault="007F263D" w:rsidP="00BF46DB">
            <w:pPr>
              <w:jc w:val="center"/>
              <w:rPr>
                <w:szCs w:val="20"/>
              </w:rPr>
            </w:pPr>
            <w:r>
              <w:rPr>
                <w:b/>
                <w:kern w:val="0"/>
                <w:szCs w:val="20"/>
              </w:rPr>
              <w:t>E</w:t>
            </w:r>
            <w:r w:rsidRPr="00780CA3">
              <w:rPr>
                <w:rFonts w:hint="eastAsia"/>
                <w:b/>
                <w:spacing w:val="72"/>
                <w:kern w:val="0"/>
                <w:szCs w:val="20"/>
                <w:fitText w:val="812" w:id="2045971457"/>
              </w:rPr>
              <w:t>-Mai</w:t>
            </w:r>
            <w:r w:rsidRPr="00780CA3">
              <w:rPr>
                <w:rFonts w:hint="eastAsia"/>
                <w:b/>
                <w:spacing w:val="12"/>
                <w:kern w:val="0"/>
                <w:szCs w:val="20"/>
                <w:fitText w:val="812" w:id="2045971457"/>
              </w:rPr>
              <w:t>l</w:t>
            </w:r>
            <w:r>
              <w:rPr>
                <w:b/>
                <w:kern w:val="0"/>
                <w:szCs w:val="20"/>
              </w:rPr>
              <w:t xml:space="preserve"> </w:t>
            </w:r>
          </w:p>
        </w:tc>
        <w:tc>
          <w:tcPr>
            <w:tcW w:w="3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AD74DF1" w14:textId="77777777" w:rsidR="007F263D" w:rsidRPr="009F5750" w:rsidRDefault="007F263D" w:rsidP="00BF46DB">
            <w:pPr>
              <w:jc w:val="center"/>
              <w:rPr>
                <w:szCs w:val="20"/>
              </w:rPr>
            </w:pPr>
          </w:p>
        </w:tc>
        <w:tc>
          <w:tcPr>
            <w:tcW w:w="137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AD74DF2" w14:textId="77777777" w:rsidR="007F263D" w:rsidRDefault="007F263D" w:rsidP="00BF46DB">
            <w:pPr>
              <w:jc w:val="center"/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</w:pPr>
            <w:r>
              <w:rPr>
                <w:rFonts w:ascii="맑은 고딕" w:eastAsia="맑은 고딕" w:cs="맑은 고딕" w:hint="eastAsia"/>
                <w:b/>
                <w:color w:val="000000"/>
                <w:kern w:val="0"/>
                <w:szCs w:val="20"/>
                <w:lang w:val="ko-KR"/>
              </w:rPr>
              <w:t>M</w:t>
            </w:r>
            <w:r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  <w:t>obile No</w:t>
            </w:r>
          </w:p>
          <w:p w14:paraId="0AD74DF3" w14:textId="77777777" w:rsidR="007F263D" w:rsidRPr="009F5750" w:rsidRDefault="007F263D" w:rsidP="00BF46DB">
            <w:pPr>
              <w:jc w:val="center"/>
              <w:rPr>
                <w:szCs w:val="20"/>
              </w:rPr>
            </w:pPr>
            <w:r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  <w:t>(</w:t>
            </w:r>
            <w:r>
              <w:rPr>
                <w:rFonts w:ascii="맑은 고딕" w:eastAsia="맑은 고딕" w:cs="맑은 고딕" w:hint="eastAsia"/>
                <w:b/>
                <w:color w:val="000000"/>
                <w:kern w:val="0"/>
                <w:szCs w:val="20"/>
                <w:lang w:val="ko-KR"/>
              </w:rPr>
              <w:t>휴대폰)</w:t>
            </w:r>
          </w:p>
        </w:tc>
        <w:tc>
          <w:tcPr>
            <w:tcW w:w="345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D74DF4" w14:textId="77777777" w:rsidR="007F263D" w:rsidRPr="009F5750" w:rsidRDefault="007F263D" w:rsidP="00BF46DB">
            <w:pPr>
              <w:jc w:val="center"/>
              <w:rPr>
                <w:b/>
                <w:szCs w:val="20"/>
              </w:rPr>
            </w:pPr>
          </w:p>
        </w:tc>
      </w:tr>
      <w:tr w:rsidR="007F263D" w14:paraId="0AD74DFD" w14:textId="77777777" w:rsidTr="000F567A">
        <w:trPr>
          <w:trHeight w:val="451"/>
          <w:jc w:val="right"/>
        </w:trPr>
        <w:tc>
          <w:tcPr>
            <w:tcW w:w="18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0AD74DF6" w14:textId="7FF939F2" w:rsidR="007F263D" w:rsidRDefault="00357823" w:rsidP="00BF46DB">
            <w:pPr>
              <w:jc w:val="center"/>
              <w:rPr>
                <w:b/>
                <w:kern w:val="0"/>
                <w:szCs w:val="20"/>
              </w:rPr>
            </w:pPr>
            <w:r>
              <w:rPr>
                <w:b/>
                <w:kern w:val="0"/>
                <w:szCs w:val="20"/>
              </w:rPr>
              <w:t xml:space="preserve">Korean </w:t>
            </w:r>
            <w:r w:rsidR="007F263D" w:rsidRPr="0027696D">
              <w:rPr>
                <w:b/>
                <w:kern w:val="0"/>
                <w:szCs w:val="20"/>
              </w:rPr>
              <w:t>language</w:t>
            </w:r>
          </w:p>
          <w:p w14:paraId="0AD74DF7" w14:textId="22FFC204" w:rsidR="007F263D" w:rsidRDefault="007F263D" w:rsidP="00BF46DB">
            <w:pPr>
              <w:jc w:val="center"/>
              <w:rPr>
                <w:b/>
                <w:kern w:val="0"/>
                <w:szCs w:val="20"/>
              </w:rPr>
            </w:pPr>
            <w:r>
              <w:rPr>
                <w:b/>
                <w:kern w:val="0"/>
                <w:szCs w:val="20"/>
              </w:rPr>
              <w:t>Level</w:t>
            </w:r>
          </w:p>
          <w:p w14:paraId="0AD74DF8" w14:textId="78BFAA19" w:rsidR="007F263D" w:rsidRPr="00422484" w:rsidRDefault="007F263D" w:rsidP="00BF46DB">
            <w:pPr>
              <w:jc w:val="center"/>
              <w:rPr>
                <w:b/>
                <w:kern w:val="0"/>
                <w:szCs w:val="20"/>
              </w:rPr>
            </w:pPr>
            <w:r>
              <w:rPr>
                <w:b/>
                <w:kern w:val="0"/>
                <w:szCs w:val="20"/>
              </w:rPr>
              <w:t>(</w:t>
            </w:r>
            <w:r w:rsidR="00357823">
              <w:rPr>
                <w:rFonts w:hint="eastAsia"/>
                <w:b/>
                <w:kern w:val="0"/>
                <w:szCs w:val="20"/>
              </w:rPr>
              <w:t>한국</w:t>
            </w:r>
            <w:r>
              <w:rPr>
                <w:rFonts w:hint="eastAsia"/>
                <w:b/>
                <w:kern w:val="0"/>
                <w:szCs w:val="20"/>
              </w:rPr>
              <w:t>어 능력)</w:t>
            </w:r>
          </w:p>
        </w:tc>
        <w:tc>
          <w:tcPr>
            <w:tcW w:w="30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958DDF3" w14:textId="0BC2D97F" w:rsidR="00CA7537" w:rsidRDefault="00CA7537" w:rsidP="00BF46DB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E</w:t>
            </w:r>
            <w:r>
              <w:rPr>
                <w:szCs w:val="20"/>
              </w:rPr>
              <w:t>NGLISH</w:t>
            </w:r>
            <w:r w:rsidR="003104E1">
              <w:rPr>
                <w:szCs w:val="20"/>
              </w:rPr>
              <w:t>(</w:t>
            </w:r>
            <w:r w:rsidR="003104E1">
              <w:rPr>
                <w:rFonts w:hint="eastAsia"/>
                <w:szCs w:val="20"/>
              </w:rPr>
              <w:t>영어)</w:t>
            </w:r>
            <w:r>
              <w:rPr>
                <w:szCs w:val="20"/>
              </w:rPr>
              <w:t xml:space="preserve">: </w:t>
            </w:r>
          </w:p>
          <w:p w14:paraId="0AD74DF9" w14:textId="4A5DFD5D" w:rsidR="00CA7537" w:rsidRPr="009F5750" w:rsidRDefault="00CA7537" w:rsidP="00BF46DB">
            <w:pPr>
              <w:rPr>
                <w:szCs w:val="20"/>
              </w:rPr>
            </w:pPr>
            <w:r>
              <w:rPr>
                <w:rFonts w:hint="eastAsia"/>
                <w:szCs w:val="20"/>
              </w:rPr>
              <w:t>KOREAN</w:t>
            </w:r>
            <w:r w:rsidR="003104E1">
              <w:rPr>
                <w:szCs w:val="20"/>
              </w:rPr>
              <w:t>(</w:t>
            </w:r>
            <w:r w:rsidR="003104E1">
              <w:rPr>
                <w:rFonts w:hint="eastAsia"/>
                <w:szCs w:val="20"/>
              </w:rPr>
              <w:t>한국어)</w:t>
            </w:r>
            <w:r w:rsidR="00357823">
              <w:rPr>
                <w:szCs w:val="20"/>
              </w:rPr>
              <w:t xml:space="preserve">: </w:t>
            </w:r>
          </w:p>
        </w:tc>
        <w:tc>
          <w:tcPr>
            <w:tcW w:w="137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AD74DFA" w14:textId="14512937" w:rsidR="007F263D" w:rsidRDefault="009C0F19" w:rsidP="00BF46DB">
            <w:pPr>
              <w:jc w:val="center"/>
              <w:rPr>
                <w:b/>
                <w:szCs w:val="20"/>
              </w:rPr>
            </w:pPr>
            <w:r>
              <w:rPr>
                <w:rFonts w:hint="eastAsia"/>
                <w:b/>
                <w:szCs w:val="20"/>
              </w:rPr>
              <w:t>T</w:t>
            </w:r>
            <w:r>
              <w:rPr>
                <w:b/>
                <w:szCs w:val="20"/>
              </w:rPr>
              <w:t>eam Selection</w:t>
            </w:r>
          </w:p>
          <w:p w14:paraId="0AD74DFB" w14:textId="791EA744" w:rsidR="007F263D" w:rsidRDefault="007F263D" w:rsidP="009C0F19">
            <w:pPr>
              <w:jc w:val="center"/>
              <w:rPr>
                <w:rFonts w:ascii="맑은 고딕" w:eastAsia="맑은 고딕" w:cs="맑은 고딕"/>
                <w:b/>
                <w:color w:val="000000"/>
                <w:kern w:val="0"/>
                <w:szCs w:val="20"/>
                <w:lang w:val="ko-KR"/>
              </w:rPr>
            </w:pPr>
            <w:r>
              <w:rPr>
                <w:b/>
                <w:szCs w:val="20"/>
              </w:rPr>
              <w:t>(</w:t>
            </w:r>
            <w:r w:rsidR="009C0F19">
              <w:rPr>
                <w:rFonts w:hint="eastAsia"/>
                <w:b/>
                <w:szCs w:val="20"/>
              </w:rPr>
              <w:t>팀 선택</w:t>
            </w:r>
            <w:r>
              <w:rPr>
                <w:rFonts w:hint="eastAsia"/>
                <w:b/>
                <w:szCs w:val="20"/>
              </w:rPr>
              <w:t>)</w:t>
            </w:r>
          </w:p>
        </w:tc>
        <w:tc>
          <w:tcPr>
            <w:tcW w:w="345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796582" w14:textId="2E5FAF57" w:rsidR="009C0F19" w:rsidRPr="009C0F19" w:rsidRDefault="00C51CA8" w:rsidP="009C0F19">
            <w:pPr>
              <w:ind w:firstLineChars="300" w:firstLine="480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   ) Content</w:t>
            </w:r>
          </w:p>
          <w:p w14:paraId="7C38283B" w14:textId="5337F3F6" w:rsidR="009C0F19" w:rsidRPr="009C0F19" w:rsidRDefault="009C0F19" w:rsidP="009C0F19">
            <w:pPr>
              <w:ind w:firstLineChars="300" w:firstLine="480"/>
              <w:jc w:val="left"/>
              <w:rPr>
                <w:sz w:val="16"/>
                <w:szCs w:val="16"/>
              </w:rPr>
            </w:pPr>
            <w:r w:rsidRPr="009C0F19">
              <w:rPr>
                <w:sz w:val="16"/>
                <w:szCs w:val="16"/>
              </w:rPr>
              <w:t xml:space="preserve">(   ) </w:t>
            </w:r>
            <w:r w:rsidR="00C51CA8">
              <w:rPr>
                <w:sz w:val="16"/>
                <w:szCs w:val="16"/>
              </w:rPr>
              <w:t>Design</w:t>
            </w:r>
          </w:p>
          <w:p w14:paraId="7793D3D9" w14:textId="77777777" w:rsidR="007F263D" w:rsidRDefault="009C0F19" w:rsidP="00C51CA8">
            <w:pPr>
              <w:ind w:firstLineChars="300" w:firstLine="480"/>
              <w:rPr>
                <w:sz w:val="16"/>
                <w:szCs w:val="16"/>
              </w:rPr>
            </w:pPr>
            <w:r w:rsidRPr="009C0F19">
              <w:rPr>
                <w:sz w:val="16"/>
                <w:szCs w:val="16"/>
              </w:rPr>
              <w:t xml:space="preserve">(   ) </w:t>
            </w:r>
            <w:r w:rsidR="00C51CA8">
              <w:rPr>
                <w:sz w:val="16"/>
                <w:szCs w:val="16"/>
              </w:rPr>
              <w:t>Social media marketing</w:t>
            </w:r>
          </w:p>
          <w:p w14:paraId="0AD74DFC" w14:textId="733A884F" w:rsidR="00C51CA8" w:rsidRPr="00C51CA8" w:rsidRDefault="00C51CA8" w:rsidP="00C51CA8">
            <w:pPr>
              <w:ind w:firstLineChars="300" w:firstLine="480"/>
              <w:rPr>
                <w:rFonts w:hint="eastAsia"/>
                <w:sz w:val="16"/>
                <w:szCs w:val="16"/>
              </w:rPr>
            </w:pPr>
            <w:r w:rsidRPr="009C0F19">
              <w:rPr>
                <w:sz w:val="16"/>
                <w:szCs w:val="16"/>
              </w:rPr>
              <w:t xml:space="preserve">(   ) </w:t>
            </w:r>
            <w:r>
              <w:rPr>
                <w:sz w:val="16"/>
                <w:szCs w:val="16"/>
              </w:rPr>
              <w:t>Korean Free Talk</w:t>
            </w:r>
            <w:bookmarkStart w:id="0" w:name="_GoBack"/>
            <w:bookmarkEnd w:id="0"/>
          </w:p>
        </w:tc>
      </w:tr>
      <w:tr w:rsidR="00CA7537" w14:paraId="0AD74E09" w14:textId="7E125331" w:rsidTr="000F567A">
        <w:trPr>
          <w:trHeight w:val="1374"/>
          <w:jc w:val="right"/>
        </w:trPr>
        <w:tc>
          <w:tcPr>
            <w:tcW w:w="187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0AD74DFF" w14:textId="30A1B1F6" w:rsidR="00CA7537" w:rsidRPr="004B3D8C" w:rsidRDefault="00CA7537" w:rsidP="00CA753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S</w:t>
            </w:r>
            <w:r>
              <w:rPr>
                <w:b/>
              </w:rPr>
              <w:t>kill</w:t>
            </w:r>
          </w:p>
        </w:tc>
        <w:tc>
          <w:tcPr>
            <w:tcW w:w="25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413BF47E" w14:textId="7777777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rFonts w:hint="eastAsia"/>
                <w:sz w:val="16"/>
                <w:szCs w:val="16"/>
              </w:rPr>
              <w:t>(   )</w:t>
            </w:r>
            <w:r w:rsidRPr="00136CD9">
              <w:rPr>
                <w:sz w:val="16"/>
                <w:szCs w:val="16"/>
              </w:rPr>
              <w:t xml:space="preserve"> Writing</w:t>
            </w:r>
          </w:p>
          <w:p w14:paraId="341F5007" w14:textId="7777777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7293F26D">
              <w:rPr>
                <w:sz w:val="16"/>
                <w:szCs w:val="16"/>
              </w:rPr>
              <w:t>(   ) Video Shooting</w:t>
            </w:r>
          </w:p>
          <w:p w14:paraId="304DF69C" w14:textId="7777777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7293F26D">
              <w:rPr>
                <w:sz w:val="16"/>
                <w:szCs w:val="16"/>
              </w:rPr>
              <w:t>(   )</w:t>
            </w:r>
            <w:r>
              <w:t xml:space="preserve"> </w:t>
            </w:r>
            <w:r w:rsidRPr="7293F26D">
              <w:rPr>
                <w:sz w:val="16"/>
                <w:szCs w:val="16"/>
              </w:rPr>
              <w:t>Video</w:t>
            </w:r>
            <w:r>
              <w:t xml:space="preserve"> </w:t>
            </w:r>
            <w:r w:rsidRPr="7293F26D">
              <w:rPr>
                <w:sz w:val="16"/>
                <w:szCs w:val="16"/>
              </w:rPr>
              <w:t>Editing</w:t>
            </w:r>
          </w:p>
          <w:p w14:paraId="0AD74E02" w14:textId="39FA7EE3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rFonts w:hint="eastAsia"/>
                <w:sz w:val="16"/>
                <w:szCs w:val="16"/>
              </w:rPr>
              <w:t>(</w:t>
            </w:r>
            <w:r w:rsidRPr="00136CD9">
              <w:rPr>
                <w:sz w:val="16"/>
                <w:szCs w:val="16"/>
              </w:rPr>
              <w:t xml:space="preserve">   ) Design</w:t>
            </w:r>
          </w:p>
        </w:tc>
        <w:tc>
          <w:tcPr>
            <w:tcW w:w="1947" w:type="dxa"/>
            <w:gridSpan w:val="3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4DA8C1F" w14:textId="7777777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rFonts w:hint="eastAsia"/>
                <w:sz w:val="16"/>
                <w:szCs w:val="16"/>
              </w:rPr>
              <w:t>(</w:t>
            </w:r>
            <w:r w:rsidRPr="00136CD9">
              <w:rPr>
                <w:sz w:val="16"/>
                <w:szCs w:val="16"/>
              </w:rPr>
              <w:t xml:space="preserve">   ) </w:t>
            </w:r>
            <w:r w:rsidRPr="00C222EB">
              <w:rPr>
                <w:sz w:val="16"/>
                <w:szCs w:val="16"/>
              </w:rPr>
              <w:t>Travel planner</w:t>
            </w:r>
          </w:p>
          <w:p w14:paraId="2F3E68D0" w14:textId="7777777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rFonts w:hint="eastAsia"/>
                <w:sz w:val="16"/>
                <w:szCs w:val="16"/>
              </w:rPr>
              <w:t>(</w:t>
            </w:r>
            <w:r w:rsidRPr="00136CD9">
              <w:rPr>
                <w:sz w:val="16"/>
                <w:szCs w:val="16"/>
              </w:rPr>
              <w:t xml:space="preserve">   ) </w:t>
            </w:r>
            <w:proofErr w:type="spellStart"/>
            <w:r w:rsidRPr="00136CD9">
              <w:rPr>
                <w:sz w:val="16"/>
                <w:szCs w:val="16"/>
              </w:rPr>
              <w:t>Youtuber</w:t>
            </w:r>
            <w:proofErr w:type="spellEnd"/>
          </w:p>
          <w:p w14:paraId="0847CE74" w14:textId="7777777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rFonts w:hint="eastAsia"/>
                <w:sz w:val="16"/>
                <w:szCs w:val="16"/>
              </w:rPr>
              <w:t>(</w:t>
            </w:r>
            <w:r w:rsidRPr="00136CD9">
              <w:rPr>
                <w:sz w:val="16"/>
                <w:szCs w:val="16"/>
              </w:rPr>
              <w:t xml:space="preserve">   ) Blogger</w:t>
            </w:r>
          </w:p>
          <w:p w14:paraId="0AD74E05" w14:textId="45C7F84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rFonts w:hint="eastAsia"/>
                <w:sz w:val="16"/>
                <w:szCs w:val="16"/>
              </w:rPr>
              <w:t>(</w:t>
            </w:r>
            <w:r w:rsidRPr="00136CD9">
              <w:rPr>
                <w:sz w:val="16"/>
                <w:szCs w:val="16"/>
              </w:rPr>
              <w:t xml:space="preserve">   ) </w:t>
            </w:r>
            <w:r w:rsidRPr="00C222EB">
              <w:rPr>
                <w:sz w:val="16"/>
                <w:szCs w:val="16"/>
              </w:rPr>
              <w:t>Photographer</w:t>
            </w:r>
          </w:p>
        </w:tc>
        <w:tc>
          <w:tcPr>
            <w:tcW w:w="3454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  <w:vAlign w:val="center"/>
          </w:tcPr>
          <w:p w14:paraId="238CA837" w14:textId="7777777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sz w:val="16"/>
                <w:szCs w:val="16"/>
              </w:rPr>
              <w:t>(   ) Translation</w:t>
            </w:r>
            <w:r>
              <w:rPr>
                <w:sz w:val="16"/>
                <w:szCs w:val="16"/>
              </w:rPr>
              <w:t xml:space="preserve"> (</w:t>
            </w:r>
            <w:proofErr w:type="spellStart"/>
            <w:r>
              <w:rPr>
                <w:sz w:val="16"/>
                <w:szCs w:val="16"/>
              </w:rPr>
              <w:t>Kor-Eng</w:t>
            </w:r>
            <w:proofErr w:type="spellEnd"/>
            <w:r>
              <w:rPr>
                <w:sz w:val="16"/>
                <w:szCs w:val="16"/>
              </w:rPr>
              <w:t>)</w:t>
            </w:r>
          </w:p>
          <w:p w14:paraId="661E1973" w14:textId="77777777" w:rsidR="00CA7537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rFonts w:hint="eastAsia"/>
                <w:sz w:val="16"/>
                <w:szCs w:val="16"/>
              </w:rPr>
              <w:t>(</w:t>
            </w:r>
            <w:r w:rsidRPr="00136CD9">
              <w:rPr>
                <w:sz w:val="16"/>
                <w:szCs w:val="16"/>
              </w:rPr>
              <w:t xml:space="preserve">   )</w:t>
            </w:r>
            <w:r>
              <w:t xml:space="preserve"> </w:t>
            </w:r>
            <w:r>
              <w:rPr>
                <w:sz w:val="16"/>
                <w:szCs w:val="16"/>
              </w:rPr>
              <w:t>M</w:t>
            </w:r>
            <w:r w:rsidRPr="00136CD9">
              <w:rPr>
                <w:sz w:val="16"/>
                <w:szCs w:val="16"/>
              </w:rPr>
              <w:t>anagement</w:t>
            </w:r>
          </w:p>
          <w:p w14:paraId="2BC337F5" w14:textId="77777777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   ) S</w:t>
            </w:r>
            <w:r w:rsidRPr="0018031F">
              <w:rPr>
                <w:sz w:val="16"/>
                <w:szCs w:val="16"/>
              </w:rPr>
              <w:t>ocial marketing</w:t>
            </w:r>
          </w:p>
          <w:p w14:paraId="200E81B4" w14:textId="7B466A0C" w:rsidR="00CA7537" w:rsidRPr="00136CD9" w:rsidRDefault="00CA7537" w:rsidP="00CA7537">
            <w:pPr>
              <w:jc w:val="left"/>
              <w:rPr>
                <w:sz w:val="16"/>
                <w:szCs w:val="16"/>
              </w:rPr>
            </w:pPr>
            <w:r w:rsidRPr="00136CD9">
              <w:rPr>
                <w:sz w:val="16"/>
                <w:szCs w:val="16"/>
              </w:rPr>
              <w:t xml:space="preserve">(   ) </w:t>
            </w:r>
            <w:r w:rsidRPr="00136CD9">
              <w:rPr>
                <w:rFonts w:hint="eastAsia"/>
                <w:sz w:val="16"/>
                <w:szCs w:val="16"/>
              </w:rPr>
              <w:t>O</w:t>
            </w:r>
            <w:r w:rsidRPr="00136CD9">
              <w:rPr>
                <w:sz w:val="16"/>
                <w:szCs w:val="16"/>
              </w:rPr>
              <w:t>ther</w:t>
            </w:r>
          </w:p>
        </w:tc>
      </w:tr>
      <w:tr w:rsidR="009106AC" w14:paraId="0AD74E0D" w14:textId="77777777" w:rsidTr="00C51CA8">
        <w:trPr>
          <w:trHeight w:val="81"/>
          <w:jc w:val="right"/>
        </w:trPr>
        <w:tc>
          <w:tcPr>
            <w:tcW w:w="1871" w:type="dxa"/>
            <w:vMerge w:val="restar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14:paraId="0AD74E0A" w14:textId="4013E2AC" w:rsidR="009106AC" w:rsidRDefault="009106AC" w:rsidP="009106AC">
            <w:pPr>
              <w:jc w:val="center"/>
              <w:rPr>
                <w:b/>
              </w:rPr>
            </w:pPr>
            <w:r w:rsidRPr="00765477">
              <w:rPr>
                <w:b/>
              </w:rPr>
              <w:t>About M</w:t>
            </w:r>
            <w:r>
              <w:rPr>
                <w:b/>
              </w:rPr>
              <w:t>yself</w:t>
            </w:r>
          </w:p>
          <w:p w14:paraId="0AD74E0B" w14:textId="2BECC789" w:rsidR="002114D3" w:rsidRPr="002114D3" w:rsidRDefault="009106AC" w:rsidP="000F567A">
            <w:pPr>
              <w:jc w:val="center"/>
            </w:pPr>
            <w:r>
              <w:rPr>
                <w:b/>
              </w:rPr>
              <w:t>(</w:t>
            </w:r>
            <w:r>
              <w:rPr>
                <w:rFonts w:hint="eastAsia"/>
                <w:b/>
              </w:rPr>
              <w:t>자기소개)</w:t>
            </w:r>
          </w:p>
        </w:tc>
        <w:tc>
          <w:tcPr>
            <w:tcW w:w="7910" w:type="dxa"/>
            <w:gridSpan w:val="6"/>
            <w:tcBorders>
              <w:top w:val="single" w:sz="6" w:space="0" w:color="auto"/>
              <w:left w:val="single" w:sz="6" w:space="0" w:color="auto"/>
              <w:bottom w:val="nil"/>
              <w:right w:val="single" w:sz="12" w:space="0" w:color="auto"/>
            </w:tcBorders>
          </w:tcPr>
          <w:p w14:paraId="0AD74E0C" w14:textId="585EB5EF" w:rsidR="009106AC" w:rsidRPr="006A73AF" w:rsidRDefault="009106AC" w:rsidP="009106AC">
            <w:pPr>
              <w:jc w:val="left"/>
              <w:rPr>
                <w:sz w:val="16"/>
                <w:szCs w:val="16"/>
              </w:rPr>
            </w:pPr>
            <w:r w:rsidRPr="69DF41E1">
              <w:rPr>
                <w:sz w:val="16"/>
                <w:szCs w:val="16"/>
              </w:rPr>
              <w:t>Do you use social media?</w:t>
            </w:r>
          </w:p>
        </w:tc>
      </w:tr>
      <w:tr w:rsidR="009106AC" w14:paraId="0357C9CC" w14:textId="37F48A9A" w:rsidTr="00EF12B7">
        <w:trPr>
          <w:trHeight w:val="689"/>
          <w:jc w:val="right"/>
        </w:trPr>
        <w:tc>
          <w:tcPr>
            <w:tcW w:w="1871" w:type="dxa"/>
            <w:vMerge/>
            <w:vAlign w:val="center"/>
          </w:tcPr>
          <w:p w14:paraId="06477D37" w14:textId="77777777" w:rsidR="009106AC" w:rsidRPr="00765477" w:rsidRDefault="009106AC" w:rsidP="009106AC">
            <w:pPr>
              <w:jc w:val="center"/>
              <w:rPr>
                <w:b/>
              </w:rPr>
            </w:pPr>
          </w:p>
        </w:tc>
        <w:tc>
          <w:tcPr>
            <w:tcW w:w="3494" w:type="dxa"/>
            <w:gridSpan w:val="4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</w:tcPr>
          <w:p w14:paraId="79C47340" w14:textId="01FCA164" w:rsidR="009106AC" w:rsidRPr="00136CD9" w:rsidRDefault="009106AC" w:rsidP="009106AC">
            <w:pPr>
              <w:jc w:val="left"/>
              <w:rPr>
                <w:sz w:val="16"/>
                <w:szCs w:val="16"/>
              </w:rPr>
            </w:pPr>
            <w:r w:rsidRPr="00136CD9">
              <w:rPr>
                <w:rFonts w:hint="eastAsia"/>
                <w:sz w:val="16"/>
                <w:szCs w:val="16"/>
              </w:rPr>
              <w:t>(   )</w:t>
            </w:r>
            <w:r w:rsidRPr="00136CD9">
              <w:rPr>
                <w:sz w:val="16"/>
                <w:szCs w:val="16"/>
              </w:rPr>
              <w:t xml:space="preserve"> </w:t>
            </w: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stagram @____________________________________</w:t>
            </w:r>
          </w:p>
          <w:p w14:paraId="7F9B494B" w14:textId="0C3A81CB" w:rsidR="009106AC" w:rsidRPr="004B3D8C" w:rsidRDefault="009106AC" w:rsidP="009106AC">
            <w:pPr>
              <w:jc w:val="left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 xml:space="preserve">   ) YouTube Channel_______________________________</w:t>
            </w:r>
          </w:p>
        </w:tc>
        <w:tc>
          <w:tcPr>
            <w:tcW w:w="4416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85FADA4" w14:textId="5B5478F8" w:rsidR="009106AC" w:rsidRDefault="009106AC" w:rsidP="009106AC">
            <w:pPr>
              <w:jc w:val="left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 xml:space="preserve">   ) Blog </w:t>
            </w:r>
            <w:r w:rsidRPr="00136CD9">
              <w:rPr>
                <w:sz w:val="16"/>
                <w:szCs w:val="16"/>
              </w:rPr>
              <w:t>http://__________________________________</w:t>
            </w:r>
          </w:p>
          <w:p w14:paraId="3B760991" w14:textId="25FD8B24" w:rsidR="009106AC" w:rsidRPr="006A73AF" w:rsidRDefault="009106AC" w:rsidP="009106AC">
            <w:pPr>
              <w:jc w:val="left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 xml:space="preserve">   ) None ________________________________________</w:t>
            </w:r>
          </w:p>
        </w:tc>
      </w:tr>
      <w:tr w:rsidR="009106AC" w14:paraId="0A1EBB38" w14:textId="77777777" w:rsidTr="004A5738">
        <w:trPr>
          <w:trHeight w:val="2841"/>
          <w:jc w:val="right"/>
        </w:trPr>
        <w:tc>
          <w:tcPr>
            <w:tcW w:w="1871" w:type="dxa"/>
            <w:vMerge/>
            <w:tcBorders>
              <w:bottom w:val="single" w:sz="6" w:space="0" w:color="auto"/>
            </w:tcBorders>
            <w:vAlign w:val="center"/>
          </w:tcPr>
          <w:p w14:paraId="10B99076" w14:textId="77777777" w:rsidR="009106AC" w:rsidRPr="00765477" w:rsidRDefault="009106AC" w:rsidP="009106AC">
            <w:pPr>
              <w:jc w:val="center"/>
              <w:rPr>
                <w:b/>
              </w:rPr>
            </w:pPr>
          </w:p>
        </w:tc>
        <w:tc>
          <w:tcPr>
            <w:tcW w:w="7910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A414E22" w14:textId="736E8AF2" w:rsidR="003104E1" w:rsidRPr="00366466" w:rsidRDefault="003104E1" w:rsidP="003104E1">
            <w:pPr>
              <w:jc w:val="left"/>
              <w:rPr>
                <w:rFonts w:asciiTheme="minorEastAsia" w:hAnsiTheme="minorEastAsia" w:cs="Arial"/>
                <w:color w:val="BFBFBF" w:themeColor="background1" w:themeShade="BF"/>
              </w:rPr>
            </w:pPr>
            <w:r>
              <w:rPr>
                <w:rFonts w:asciiTheme="minorEastAsia" w:hAnsiTheme="minorEastAsia" w:cs="Arial"/>
                <w:color w:val="A6A6A6" w:themeColor="background1" w:themeShade="A6"/>
              </w:rPr>
              <w:t>Please</w:t>
            </w:r>
            <w:r w:rsidR="00A80128">
              <w:rPr>
                <w:rFonts w:asciiTheme="minorEastAsia" w:hAnsiTheme="minorEastAsia" w:cs="Arial"/>
                <w:color w:val="A6A6A6" w:themeColor="background1" w:themeShade="A6"/>
              </w:rPr>
              <w:t>,</w:t>
            </w:r>
            <w:r>
              <w:rPr>
                <w:rFonts w:asciiTheme="minorEastAsia" w:hAnsiTheme="minorEastAsia" w:cs="Arial"/>
                <w:color w:val="A6A6A6" w:themeColor="background1" w:themeShade="A6"/>
              </w:rPr>
              <w:t xml:space="preserve"> </w:t>
            </w:r>
            <w:r w:rsidR="00A80128">
              <w:rPr>
                <w:rFonts w:asciiTheme="minorEastAsia" w:hAnsiTheme="minorEastAsia" w:cs="Arial"/>
                <w:color w:val="A6A6A6" w:themeColor="background1" w:themeShade="A6"/>
              </w:rPr>
              <w:t>introduce yourself. Also, tell us the reason why you decided to apply, and if you have ever participated in a similar project (explain more about that experience).</w:t>
            </w:r>
          </w:p>
          <w:p w14:paraId="39E7BBDC" w14:textId="77777777" w:rsidR="009106AC" w:rsidRPr="006A73AF" w:rsidRDefault="009106AC" w:rsidP="009106AC">
            <w:pPr>
              <w:jc w:val="left"/>
              <w:rPr>
                <w:sz w:val="16"/>
                <w:szCs w:val="16"/>
              </w:rPr>
            </w:pPr>
          </w:p>
        </w:tc>
      </w:tr>
    </w:tbl>
    <w:p w14:paraId="0AD74E0E" w14:textId="77777777" w:rsidR="005D093B" w:rsidRDefault="005D093B" w:rsidP="005D093B">
      <w:pPr>
        <w:spacing w:after="0" w:line="240" w:lineRule="auto"/>
        <w:jc w:val="left"/>
        <w:rPr>
          <w:bCs/>
          <w:kern w:val="0"/>
          <w:szCs w:val="20"/>
        </w:rPr>
      </w:pPr>
    </w:p>
    <w:tbl>
      <w:tblPr>
        <w:tblStyle w:val="a3"/>
        <w:tblW w:w="9781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781"/>
      </w:tblGrid>
      <w:tr w:rsidR="00136CD9" w:rsidRPr="009F5750" w14:paraId="0AD74E4B" w14:textId="77777777" w:rsidTr="004A5738">
        <w:trPr>
          <w:trHeight w:val="7981"/>
        </w:trPr>
        <w:tc>
          <w:tcPr>
            <w:tcW w:w="97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623A923" w14:textId="77777777" w:rsidR="009C0F19" w:rsidRPr="00366466" w:rsidRDefault="009C0F19" w:rsidP="009C0F19">
            <w:pPr>
              <w:jc w:val="left"/>
              <w:rPr>
                <w:rFonts w:asciiTheme="minorEastAsia" w:hAnsiTheme="minorEastAsia" w:cs="Arial"/>
                <w:color w:val="BFBFBF" w:themeColor="background1" w:themeShade="BF"/>
              </w:rPr>
            </w:pPr>
            <w:r>
              <w:rPr>
                <w:rFonts w:asciiTheme="minorEastAsia" w:hAnsiTheme="minorEastAsia" w:cs="Arial" w:hint="eastAsia"/>
                <w:color w:val="A6A6A6" w:themeColor="background1" w:themeShade="A6"/>
              </w:rPr>
              <w:t>지원동기가 무엇입니까</w:t>
            </w:r>
            <w:r w:rsidRPr="00366466">
              <w:rPr>
                <w:rFonts w:asciiTheme="minorEastAsia" w:hAnsiTheme="minorEastAsia" w:cs="Arial"/>
                <w:color w:val="A6A6A6" w:themeColor="background1" w:themeShade="A6"/>
              </w:rPr>
              <w:t>?</w:t>
            </w:r>
            <w:r>
              <w:rPr>
                <w:rFonts w:asciiTheme="minorEastAsia" w:hAnsiTheme="minorEastAsia" w:cs="Arial"/>
                <w:color w:val="A6A6A6" w:themeColor="background1" w:themeShade="A6"/>
              </w:rPr>
              <w:t xml:space="preserve"> What is your motivation for application</w:t>
            </w:r>
            <w:r w:rsidRPr="00366466">
              <w:rPr>
                <w:rFonts w:asciiTheme="minorEastAsia" w:hAnsiTheme="minorEastAsia" w:cs="Arial"/>
                <w:color w:val="A6A6A6" w:themeColor="background1" w:themeShade="A6"/>
              </w:rPr>
              <w:t>?</w:t>
            </w:r>
          </w:p>
          <w:p w14:paraId="2C157532" w14:textId="77777777" w:rsidR="00744D7C" w:rsidRPr="009C0F19" w:rsidRDefault="00744D7C" w:rsidP="003104E1">
            <w:pPr>
              <w:jc w:val="left"/>
              <w:rPr>
                <w:rFonts w:asciiTheme="minorEastAsia" w:hAnsiTheme="minorEastAsia" w:cs="Arial"/>
                <w:color w:val="BFBFBF" w:themeColor="background1" w:themeShade="BF"/>
              </w:rPr>
            </w:pPr>
          </w:p>
          <w:p w14:paraId="0AD74E4A" w14:textId="64436C18" w:rsidR="00136CD9" w:rsidRPr="000F567A" w:rsidRDefault="00136CD9" w:rsidP="00707D8D">
            <w:pPr>
              <w:jc w:val="left"/>
              <w:rPr>
                <w:rFonts w:asciiTheme="minorEastAsia" w:hAnsiTheme="minorEastAsia" w:cs="Arial"/>
                <w:color w:val="BFBFBF" w:themeColor="background1" w:themeShade="BF"/>
              </w:rPr>
            </w:pPr>
          </w:p>
        </w:tc>
      </w:tr>
    </w:tbl>
    <w:p w14:paraId="6BC9B787" w14:textId="00D3EFAD" w:rsidR="69DF41E1" w:rsidRDefault="69DF41E1" w:rsidP="69DF41E1">
      <w:pPr>
        <w:spacing w:after="0" w:line="240" w:lineRule="auto"/>
        <w:jc w:val="left"/>
        <w:rPr>
          <w:rFonts w:asciiTheme="majorHAnsi" w:eastAsiaTheme="majorEastAsia" w:hAnsiTheme="majorHAnsi" w:cstheme="majorBidi"/>
          <w:sz w:val="28"/>
          <w:szCs w:val="28"/>
        </w:rPr>
      </w:pPr>
    </w:p>
    <w:p w14:paraId="7BCEC12B" w14:textId="63BB1D59" w:rsidR="00707D8D" w:rsidRPr="00191A79" w:rsidRDefault="72E0880A" w:rsidP="69DF41E1">
      <w:pPr>
        <w:spacing w:after="0" w:line="240" w:lineRule="auto"/>
        <w:jc w:val="left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191A79">
        <w:rPr>
          <w:rFonts w:asciiTheme="majorHAnsi" w:eastAsiaTheme="majorEastAsia" w:hAnsiTheme="majorHAnsi" w:cstheme="majorBidi"/>
          <w:b/>
          <w:bCs/>
          <w:sz w:val="24"/>
          <w:szCs w:val="24"/>
        </w:rPr>
        <w:t>Declaration</w:t>
      </w:r>
    </w:p>
    <w:p w14:paraId="1BA3E83C" w14:textId="428A7065" w:rsidR="69DF41E1" w:rsidRPr="00E5698E" w:rsidRDefault="69DF41E1" w:rsidP="003104E1">
      <w:pPr>
        <w:spacing w:line="240" w:lineRule="auto"/>
        <w:jc w:val="left"/>
        <w:rPr>
          <w:rFonts w:asciiTheme="majorHAnsi" w:eastAsiaTheme="majorEastAsia" w:hAnsiTheme="majorHAnsi" w:cstheme="majorBidi"/>
          <w:b/>
          <w:bCs/>
          <w:sz w:val="18"/>
          <w:szCs w:val="18"/>
        </w:rPr>
      </w:pPr>
      <w:r w:rsidRPr="00E5698E">
        <w:rPr>
          <w:rFonts w:asciiTheme="majorHAnsi" w:eastAsiaTheme="majorEastAsia" w:hAnsiTheme="majorHAnsi" w:cstheme="majorBidi"/>
          <w:b/>
          <w:bCs/>
          <w:sz w:val="18"/>
          <w:szCs w:val="18"/>
        </w:rPr>
        <w:t>Data consent</w:t>
      </w:r>
    </w:p>
    <w:p w14:paraId="443F3D97" w14:textId="5576CE38" w:rsidR="003104E1" w:rsidRPr="003104E1" w:rsidRDefault="003104E1" w:rsidP="003104E1">
      <w:pPr>
        <w:spacing w:line="240" w:lineRule="auto"/>
        <w:jc w:val="left"/>
        <w:rPr>
          <w:rFonts w:asciiTheme="minorEastAsia" w:hAnsiTheme="minorEastAsia"/>
          <w:color w:val="202124"/>
          <w:szCs w:val="20"/>
          <w:shd w:val="clear" w:color="auto" w:fill="F1F3F4"/>
        </w:rPr>
      </w:pPr>
      <w:proofErr w:type="gramStart"/>
      <w:r w:rsidRPr="003104E1">
        <w:rPr>
          <w:rFonts w:asciiTheme="minorEastAsia" w:hAnsiTheme="minorEastAsia" w:cstheme="majorBidi"/>
          <w:szCs w:val="20"/>
        </w:rPr>
        <w:t>(    )</w:t>
      </w:r>
      <w:proofErr w:type="gramEnd"/>
      <w:r w:rsidRPr="003104E1">
        <w:rPr>
          <w:rFonts w:asciiTheme="minorEastAsia" w:hAnsiTheme="minorEastAsia" w:cstheme="majorBidi"/>
          <w:szCs w:val="20"/>
        </w:rPr>
        <w:t xml:space="preserve"> </w:t>
      </w:r>
      <w:r w:rsidRPr="003104E1">
        <w:rPr>
          <w:rFonts w:asciiTheme="minorEastAsia" w:hAnsiTheme="minorEastAsia"/>
          <w:color w:val="202124"/>
          <w:szCs w:val="20"/>
          <w:shd w:val="clear" w:color="auto" w:fill="F1F3F4"/>
        </w:rPr>
        <w:t>신청확인을 위해 위와 같이 개인정보 수집 및 이용에 동의합니다. I agree for my particulars to be collated and used for the purpose of this application.</w:t>
      </w:r>
    </w:p>
    <w:p w14:paraId="2F9E849A" w14:textId="74EFAB47" w:rsidR="003104E1" w:rsidRPr="003104E1" w:rsidRDefault="003104E1" w:rsidP="003104E1">
      <w:pPr>
        <w:spacing w:after="0" w:line="240" w:lineRule="auto"/>
        <w:jc w:val="left"/>
        <w:rPr>
          <w:rFonts w:asciiTheme="minorEastAsia" w:hAnsiTheme="minorEastAsia"/>
          <w:b/>
          <w:bCs/>
          <w:szCs w:val="20"/>
        </w:rPr>
      </w:pPr>
      <w:proofErr w:type="gramStart"/>
      <w:r w:rsidRPr="003104E1">
        <w:rPr>
          <w:rFonts w:asciiTheme="minorEastAsia" w:hAnsiTheme="minorEastAsia"/>
          <w:color w:val="202124"/>
          <w:szCs w:val="20"/>
          <w:shd w:val="clear" w:color="auto" w:fill="F1F3F4"/>
        </w:rPr>
        <w:t>(    )</w:t>
      </w:r>
      <w:proofErr w:type="gramEnd"/>
      <w:r w:rsidRPr="003104E1">
        <w:rPr>
          <w:rFonts w:asciiTheme="minorEastAsia" w:hAnsiTheme="minorEastAsia"/>
          <w:color w:val="202124"/>
          <w:szCs w:val="20"/>
          <w:shd w:val="clear" w:color="auto" w:fill="F1F3F4"/>
        </w:rPr>
        <w:t xml:space="preserve"> </w:t>
      </w:r>
      <w:r w:rsidR="009C0F19">
        <w:rPr>
          <w:rFonts w:asciiTheme="minorEastAsia" w:hAnsiTheme="minorEastAsia"/>
          <w:color w:val="202124"/>
          <w:szCs w:val="20"/>
          <w:shd w:val="clear" w:color="auto" w:fill="F1F3F4"/>
        </w:rPr>
        <w:t>202</w:t>
      </w:r>
      <w:r w:rsidR="00934014">
        <w:rPr>
          <w:rFonts w:asciiTheme="minorEastAsia" w:hAnsiTheme="minorEastAsia"/>
          <w:color w:val="202124"/>
          <w:szCs w:val="20"/>
          <w:shd w:val="clear" w:color="auto" w:fill="F1F3F4"/>
        </w:rPr>
        <w:t>4</w:t>
      </w:r>
      <w:r w:rsidR="009C0F19">
        <w:rPr>
          <w:rFonts w:asciiTheme="minorEastAsia" w:hAnsiTheme="minorEastAsia" w:hint="eastAsia"/>
          <w:color w:val="202124"/>
          <w:szCs w:val="20"/>
          <w:shd w:val="clear" w:color="auto" w:fill="F1F3F4"/>
        </w:rPr>
        <w:t xml:space="preserve">년 </w:t>
      </w:r>
      <w:r w:rsidR="009C0F19">
        <w:rPr>
          <w:rFonts w:asciiTheme="minorEastAsia" w:hAnsiTheme="minorEastAsia"/>
          <w:color w:val="202124"/>
          <w:szCs w:val="20"/>
          <w:shd w:val="clear" w:color="auto" w:fill="F1F3F4"/>
        </w:rPr>
        <w:t>6</w:t>
      </w:r>
      <w:r w:rsidRPr="003104E1">
        <w:rPr>
          <w:rFonts w:asciiTheme="minorEastAsia" w:hAnsiTheme="minorEastAsia" w:hint="eastAsia"/>
          <w:color w:val="202124"/>
          <w:szCs w:val="20"/>
          <w:shd w:val="clear" w:color="auto" w:fill="F1F3F4"/>
        </w:rPr>
        <w:t>월까지 참석하는 것에 동의합니다.</w:t>
      </w:r>
      <w:r w:rsidRPr="003104E1">
        <w:rPr>
          <w:rFonts w:asciiTheme="minorEastAsia" w:hAnsiTheme="minorEastAsia"/>
          <w:color w:val="202124"/>
          <w:szCs w:val="20"/>
          <w:shd w:val="clear" w:color="auto" w:fill="F1F3F4"/>
        </w:rPr>
        <w:t xml:space="preserve"> I am able to commit till </w:t>
      </w:r>
      <w:r w:rsidR="009C0F19">
        <w:rPr>
          <w:rFonts w:asciiTheme="minorEastAsia" w:hAnsiTheme="minorEastAsia" w:hint="eastAsia"/>
          <w:color w:val="202124"/>
          <w:szCs w:val="20"/>
          <w:shd w:val="clear" w:color="auto" w:fill="F1F3F4"/>
        </w:rPr>
        <w:t>J</w:t>
      </w:r>
      <w:r w:rsidR="009C0F19">
        <w:rPr>
          <w:rFonts w:asciiTheme="minorEastAsia" w:hAnsiTheme="minorEastAsia"/>
          <w:color w:val="202124"/>
          <w:szCs w:val="20"/>
          <w:shd w:val="clear" w:color="auto" w:fill="F1F3F4"/>
        </w:rPr>
        <w:t>une 2024</w:t>
      </w:r>
      <w:r w:rsidR="00680A9E">
        <w:rPr>
          <w:rFonts w:asciiTheme="minorEastAsia" w:hAnsiTheme="minorEastAsia"/>
          <w:color w:val="202124"/>
          <w:szCs w:val="20"/>
          <w:shd w:val="clear" w:color="auto" w:fill="F1F3F4"/>
        </w:rPr>
        <w:t>.</w:t>
      </w:r>
    </w:p>
    <w:p w14:paraId="3152AB5E" w14:textId="77777777" w:rsidR="00191A79" w:rsidRPr="003104E1" w:rsidRDefault="00191A79" w:rsidP="7293F26D">
      <w:pPr>
        <w:spacing w:after="0" w:line="240" w:lineRule="auto"/>
        <w:jc w:val="left"/>
        <w:rPr>
          <w:b/>
          <w:bCs/>
          <w:szCs w:val="20"/>
        </w:rPr>
      </w:pPr>
    </w:p>
    <w:p w14:paraId="3358DC38" w14:textId="4B8515BB" w:rsidR="00762D7F" w:rsidRPr="00191A79" w:rsidRDefault="7293F26D" w:rsidP="7293F26D">
      <w:pPr>
        <w:spacing w:after="0" w:line="240" w:lineRule="auto"/>
        <w:jc w:val="left"/>
        <w:rPr>
          <w:b/>
          <w:bCs/>
          <w:sz w:val="22"/>
        </w:rPr>
      </w:pPr>
      <w:r w:rsidRPr="00191A79">
        <w:rPr>
          <w:b/>
          <w:bCs/>
          <w:sz w:val="22"/>
        </w:rPr>
        <w:t xml:space="preserve">Applicant </w:t>
      </w:r>
    </w:p>
    <w:p w14:paraId="0AD74E4C" w14:textId="1AC3EFCA" w:rsidR="00762D7F" w:rsidRPr="00191A79" w:rsidRDefault="69DF41E1" w:rsidP="69DF41E1">
      <w:pPr>
        <w:spacing w:after="0" w:line="240" w:lineRule="auto"/>
        <w:jc w:val="left"/>
        <w:rPr>
          <w:kern w:val="0"/>
          <w:sz w:val="22"/>
          <w:u w:val="single"/>
        </w:rPr>
      </w:pPr>
      <w:r w:rsidRPr="00191A79">
        <w:rPr>
          <w:sz w:val="22"/>
        </w:rPr>
        <w:t xml:space="preserve">Name:  </w:t>
      </w:r>
      <w:r w:rsidRPr="00191A79">
        <w:rPr>
          <w:sz w:val="22"/>
          <w:u w:val="single"/>
        </w:rPr>
        <w:t xml:space="preserve">                                            </w:t>
      </w:r>
      <w:r w:rsidRPr="00191A79">
        <w:rPr>
          <w:sz w:val="22"/>
        </w:rPr>
        <w:t xml:space="preserve">      Sign: </w:t>
      </w:r>
      <w:r w:rsidRPr="00191A79">
        <w:rPr>
          <w:sz w:val="22"/>
          <w:u w:val="single"/>
        </w:rPr>
        <w:t xml:space="preserve">                               </w:t>
      </w:r>
      <w:r w:rsidRPr="00191A79">
        <w:rPr>
          <w:sz w:val="22"/>
        </w:rPr>
        <w:t xml:space="preserve">     </w:t>
      </w:r>
    </w:p>
    <w:sectPr w:rsidR="00762D7F" w:rsidRPr="00191A79" w:rsidSect="00191A79">
      <w:footerReference w:type="even" r:id="rId11"/>
      <w:footerReference w:type="default" r:id="rId12"/>
      <w:pgSz w:w="11906" w:h="16838"/>
      <w:pgMar w:top="1080" w:right="1080" w:bottom="1080" w:left="1080" w:header="567" w:footer="283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77A4B6" w14:textId="77777777" w:rsidR="00780CA3" w:rsidRDefault="00780CA3" w:rsidP="00474ABB">
      <w:pPr>
        <w:spacing w:after="0" w:line="240" w:lineRule="auto"/>
      </w:pPr>
      <w:r>
        <w:separator/>
      </w:r>
    </w:p>
  </w:endnote>
  <w:endnote w:type="continuationSeparator" w:id="0">
    <w:p w14:paraId="23CFCAC3" w14:textId="77777777" w:rsidR="00780CA3" w:rsidRDefault="00780CA3" w:rsidP="0047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inheri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c"/>
      </w:rPr>
      <w:id w:val="-411860461"/>
      <w:docPartObj>
        <w:docPartGallery w:val="Page Numbers (Bottom of Page)"/>
        <w:docPartUnique/>
      </w:docPartObj>
    </w:sdtPr>
    <w:sdtEndPr>
      <w:rPr>
        <w:rStyle w:val="ac"/>
      </w:rPr>
    </w:sdtEndPr>
    <w:sdtContent>
      <w:p w14:paraId="71C98385" w14:textId="30C2CE99" w:rsidR="00187CED" w:rsidRDefault="00187CED" w:rsidP="00565D3A">
        <w:pPr>
          <w:pStyle w:val="aa"/>
          <w:framePr w:wrap="none" w:vAnchor="text" w:hAnchor="margin" w:xAlign="right" w:y="1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separate"/>
        </w:r>
        <w:r w:rsidR="00D96CFF">
          <w:rPr>
            <w:rStyle w:val="ac"/>
            <w:noProof/>
          </w:rPr>
          <w:t>1</w:t>
        </w:r>
        <w:r>
          <w:rPr>
            <w:rStyle w:val="ac"/>
          </w:rPr>
          <w:fldChar w:fldCharType="end"/>
        </w:r>
      </w:p>
    </w:sdtContent>
  </w:sdt>
  <w:sdt>
    <w:sdtPr>
      <w:rPr>
        <w:rStyle w:val="ac"/>
      </w:rPr>
      <w:id w:val="2136664956"/>
      <w:docPartObj>
        <w:docPartGallery w:val="Page Numbers (Bottom of Page)"/>
        <w:docPartUnique/>
      </w:docPartObj>
    </w:sdtPr>
    <w:sdtEndPr>
      <w:rPr>
        <w:rStyle w:val="ac"/>
      </w:rPr>
    </w:sdtEndPr>
    <w:sdtContent>
      <w:p w14:paraId="57186B9B" w14:textId="13374F57" w:rsidR="00187CED" w:rsidRDefault="00187CED" w:rsidP="00187CED">
        <w:pPr>
          <w:pStyle w:val="aa"/>
          <w:framePr w:wrap="none" w:vAnchor="text" w:hAnchor="margin" w:xAlign="center" w:y="1"/>
          <w:ind w:right="360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separate"/>
        </w:r>
        <w:r w:rsidR="00D96CFF">
          <w:rPr>
            <w:rStyle w:val="ac"/>
            <w:noProof/>
          </w:rPr>
          <w:t>1</w:t>
        </w:r>
        <w:r>
          <w:rPr>
            <w:rStyle w:val="ac"/>
          </w:rPr>
          <w:fldChar w:fldCharType="end"/>
        </w:r>
      </w:p>
    </w:sdtContent>
  </w:sdt>
  <w:sdt>
    <w:sdtPr>
      <w:rPr>
        <w:rStyle w:val="ac"/>
      </w:rPr>
      <w:id w:val="-1194922760"/>
      <w:docPartObj>
        <w:docPartGallery w:val="Page Numbers (Bottom of Page)"/>
        <w:docPartUnique/>
      </w:docPartObj>
    </w:sdtPr>
    <w:sdtEndPr>
      <w:rPr>
        <w:rStyle w:val="ac"/>
      </w:rPr>
    </w:sdtEndPr>
    <w:sdtContent>
      <w:p w14:paraId="1D390EA0" w14:textId="25178632" w:rsidR="00187CED" w:rsidRDefault="00187CED" w:rsidP="00565D3A">
        <w:pPr>
          <w:pStyle w:val="aa"/>
          <w:framePr w:wrap="none" w:vAnchor="text" w:hAnchor="margin" w:xAlign="right" w:y="1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separate"/>
        </w:r>
        <w:r w:rsidR="00D96CFF">
          <w:rPr>
            <w:rStyle w:val="ac"/>
            <w:noProof/>
          </w:rPr>
          <w:t>1</w:t>
        </w:r>
        <w:r>
          <w:rPr>
            <w:rStyle w:val="ac"/>
          </w:rPr>
          <w:fldChar w:fldCharType="end"/>
        </w:r>
      </w:p>
    </w:sdtContent>
  </w:sdt>
  <w:sdt>
    <w:sdtPr>
      <w:rPr>
        <w:rStyle w:val="ac"/>
      </w:rPr>
      <w:id w:val="-1689216619"/>
      <w:docPartObj>
        <w:docPartGallery w:val="Page Numbers (Bottom of Page)"/>
        <w:docPartUnique/>
      </w:docPartObj>
    </w:sdtPr>
    <w:sdtEndPr>
      <w:rPr>
        <w:rStyle w:val="ac"/>
      </w:rPr>
    </w:sdtEndPr>
    <w:sdtContent>
      <w:p w14:paraId="14998873" w14:textId="6AF607EB" w:rsidR="00707D8D" w:rsidRDefault="00707D8D" w:rsidP="00187CED">
        <w:pPr>
          <w:pStyle w:val="aa"/>
          <w:framePr w:wrap="none" w:vAnchor="text" w:hAnchor="margin" w:xAlign="right" w:y="1"/>
          <w:ind w:right="360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separate"/>
        </w:r>
        <w:r w:rsidR="00D96CFF">
          <w:rPr>
            <w:rStyle w:val="ac"/>
            <w:noProof/>
          </w:rPr>
          <w:t>1</w:t>
        </w:r>
        <w:r>
          <w:rPr>
            <w:rStyle w:val="ac"/>
          </w:rPr>
          <w:fldChar w:fldCharType="end"/>
        </w:r>
      </w:p>
    </w:sdtContent>
  </w:sdt>
  <w:p w14:paraId="14D87BAB" w14:textId="77777777" w:rsidR="00707D8D" w:rsidRDefault="00707D8D" w:rsidP="00707D8D">
    <w:pPr>
      <w:pStyle w:val="a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c"/>
      </w:rPr>
      <w:id w:val="-652064842"/>
      <w:docPartObj>
        <w:docPartGallery w:val="Page Numbers (Bottom of Page)"/>
        <w:docPartUnique/>
      </w:docPartObj>
    </w:sdtPr>
    <w:sdtEndPr>
      <w:rPr>
        <w:rStyle w:val="ac"/>
      </w:rPr>
    </w:sdtEndPr>
    <w:sdtContent>
      <w:p w14:paraId="2A7FC937" w14:textId="5D7867DC" w:rsidR="00187CED" w:rsidRDefault="00187CED" w:rsidP="00187CED">
        <w:pPr>
          <w:pStyle w:val="aa"/>
          <w:framePr w:wrap="none" w:vAnchor="text" w:hAnchor="margin" w:xAlign="right" w:y="1"/>
          <w:rPr>
            <w:rStyle w:val="ac"/>
          </w:rPr>
        </w:pPr>
        <w:r>
          <w:rPr>
            <w:rStyle w:val="ac"/>
          </w:rPr>
          <w:fldChar w:fldCharType="begin"/>
        </w:r>
        <w:r>
          <w:rPr>
            <w:rStyle w:val="ac"/>
          </w:rPr>
          <w:instrText xml:space="preserve"> PAGE </w:instrText>
        </w:r>
        <w:r>
          <w:rPr>
            <w:rStyle w:val="ac"/>
          </w:rPr>
          <w:fldChar w:fldCharType="separate"/>
        </w:r>
        <w:r w:rsidR="00C51CA8">
          <w:rPr>
            <w:rStyle w:val="ac"/>
            <w:noProof/>
          </w:rPr>
          <w:t>2</w:t>
        </w:r>
        <w:r>
          <w:rPr>
            <w:rStyle w:val="ac"/>
          </w:rPr>
          <w:fldChar w:fldCharType="end"/>
        </w:r>
      </w:p>
    </w:sdtContent>
  </w:sdt>
  <w:p w14:paraId="3442255A" w14:textId="07D7828A" w:rsidR="00187CED" w:rsidRDefault="00187CED" w:rsidP="00187CED">
    <w:pPr>
      <w:pStyle w:val="aa"/>
      <w:ind w:right="360"/>
    </w:pPr>
    <w:r>
      <w:t>Email:</w:t>
    </w:r>
    <w:r w:rsidR="00680A9E">
      <w:t xml:space="preserve"> </w:t>
    </w:r>
    <w:hyperlink r:id="rId1" w:history="1">
      <w:r w:rsidR="00680A9E" w:rsidRPr="001054E7">
        <w:rPr>
          <w:rStyle w:val="a6"/>
        </w:rPr>
        <w:t>nglforum2@gmail.com</w:t>
      </w:r>
    </w:hyperlink>
    <w:r w:rsidR="00680A9E">
      <w:t xml:space="preserve"> </w:t>
    </w:r>
    <w:r w:rsidR="00D96CFF">
      <w:t xml:space="preserve">                                </w:t>
    </w:r>
    <w:r w:rsidR="00680A9E">
      <w:t xml:space="preserve">     </w:t>
    </w:r>
    <w:r w:rsidR="00D96CFF">
      <w:t xml:space="preserve"> </w:t>
    </w:r>
    <w:hyperlink r:id="rId2" w:history="1">
      <w:r w:rsidR="00680A9E" w:rsidRPr="001054E7">
        <w:rPr>
          <w:rStyle w:val="a6"/>
        </w:rPr>
        <w:t>https://www.worldreporters.org</w:t>
      </w:r>
    </w:hyperlink>
    <w:r w:rsidR="00680A9E">
      <w:t xml:space="preserve"> </w:t>
    </w:r>
  </w:p>
  <w:p w14:paraId="7951B997" w14:textId="77777777" w:rsidR="00D96CFF" w:rsidRDefault="00D96CFF" w:rsidP="00187CED">
    <w:pPr>
      <w:pStyle w:val="a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F45B71" w14:textId="77777777" w:rsidR="00780CA3" w:rsidRDefault="00780CA3" w:rsidP="00474ABB">
      <w:pPr>
        <w:spacing w:after="0" w:line="240" w:lineRule="auto"/>
      </w:pPr>
      <w:r>
        <w:separator/>
      </w:r>
    </w:p>
  </w:footnote>
  <w:footnote w:type="continuationSeparator" w:id="0">
    <w:p w14:paraId="51D93249" w14:textId="77777777" w:rsidR="00780CA3" w:rsidRDefault="00780CA3" w:rsidP="00474A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539D6"/>
    <w:multiLevelType w:val="hybridMultilevel"/>
    <w:tmpl w:val="EEB2C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4290D"/>
    <w:multiLevelType w:val="hybridMultilevel"/>
    <w:tmpl w:val="E2C2E100"/>
    <w:lvl w:ilvl="0" w:tplc="982C3418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맑은 고딕" w:hint="eastAsia"/>
        <w:b w:val="0"/>
        <w:color w:val="000000"/>
        <w:sz w:val="2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5A40296"/>
    <w:multiLevelType w:val="hybridMultilevel"/>
    <w:tmpl w:val="8D4AFA2A"/>
    <w:lvl w:ilvl="0" w:tplc="67CA4760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맑은 고딕" w:hint="eastAsia"/>
        <w:b w:val="0"/>
        <w:color w:val="000000"/>
        <w:sz w:val="2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DAE0B36"/>
    <w:multiLevelType w:val="hybridMultilevel"/>
    <w:tmpl w:val="0282A4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74404"/>
    <w:multiLevelType w:val="hybridMultilevel"/>
    <w:tmpl w:val="5000804A"/>
    <w:lvl w:ilvl="0" w:tplc="082837E2">
      <w:start w:val="1"/>
      <w:numFmt w:val="bullet"/>
      <w:lvlText w:val="※"/>
      <w:lvlJc w:val="left"/>
      <w:pPr>
        <w:ind w:left="1120" w:hanging="360"/>
      </w:pPr>
      <w:rPr>
        <w:rFonts w:ascii="맑은 고딕" w:eastAsia="맑은 고딕" w:hAnsi="맑은 고딕" w:cs="맑은 고딕" w:hint="eastAsia"/>
        <w:b w:val="0"/>
        <w:color w:val="000000"/>
        <w:sz w:val="21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5" w15:restartNumberingAfterBreak="0">
    <w:nsid w:val="115A5578"/>
    <w:multiLevelType w:val="hybridMultilevel"/>
    <w:tmpl w:val="815E77D8"/>
    <w:lvl w:ilvl="0" w:tplc="E634F780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맑은 고딕" w:hint="eastAsia"/>
        <w:b w:val="0"/>
        <w:color w:val="000000"/>
        <w:sz w:val="2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ADC0DC0"/>
    <w:multiLevelType w:val="multilevel"/>
    <w:tmpl w:val="6A781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4A19FE"/>
    <w:multiLevelType w:val="multilevel"/>
    <w:tmpl w:val="CA080C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8C3645"/>
    <w:multiLevelType w:val="hybridMultilevel"/>
    <w:tmpl w:val="86F033CC"/>
    <w:lvl w:ilvl="0" w:tplc="4212086C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AC32442"/>
    <w:multiLevelType w:val="hybridMultilevel"/>
    <w:tmpl w:val="94A28A86"/>
    <w:lvl w:ilvl="0" w:tplc="04090005">
      <w:start w:val="1"/>
      <w:numFmt w:val="bullet"/>
      <w:lvlText w:val="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CEF76C9"/>
    <w:multiLevelType w:val="hybridMultilevel"/>
    <w:tmpl w:val="A7E47230"/>
    <w:lvl w:ilvl="0" w:tplc="42840FE8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맑은 고딕" w:hint="eastAsia"/>
        <w:b w:val="0"/>
        <w:color w:val="000000"/>
        <w:sz w:val="2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E262652"/>
    <w:multiLevelType w:val="hybridMultilevel"/>
    <w:tmpl w:val="9EF6D0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3672D0D"/>
    <w:multiLevelType w:val="hybridMultilevel"/>
    <w:tmpl w:val="210C421A"/>
    <w:lvl w:ilvl="0" w:tplc="A040410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4723B24"/>
    <w:multiLevelType w:val="hybridMultilevel"/>
    <w:tmpl w:val="3612D7C8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5CE601E"/>
    <w:multiLevelType w:val="multilevel"/>
    <w:tmpl w:val="679072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C17C66"/>
    <w:multiLevelType w:val="hybridMultilevel"/>
    <w:tmpl w:val="AF305E8A"/>
    <w:lvl w:ilvl="0" w:tplc="CF9C3684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맑은 고딕" w:hint="eastAsia"/>
        <w:b w:val="0"/>
        <w:color w:val="000000"/>
        <w:sz w:val="2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EF12D82"/>
    <w:multiLevelType w:val="multilevel"/>
    <w:tmpl w:val="44E6B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DB372E"/>
    <w:multiLevelType w:val="hybridMultilevel"/>
    <w:tmpl w:val="210C421A"/>
    <w:lvl w:ilvl="0" w:tplc="A040410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8832F4C"/>
    <w:multiLevelType w:val="hybridMultilevel"/>
    <w:tmpl w:val="5B682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1162F9"/>
    <w:multiLevelType w:val="multilevel"/>
    <w:tmpl w:val="56F43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CA6371B"/>
    <w:multiLevelType w:val="hybridMultilevel"/>
    <w:tmpl w:val="13FC2B48"/>
    <w:lvl w:ilvl="0" w:tplc="CD82B00A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맑은 고딕" w:hint="eastAsia"/>
        <w:color w:val="000000"/>
        <w:sz w:val="21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F244971"/>
    <w:multiLevelType w:val="hybridMultilevel"/>
    <w:tmpl w:val="210C421A"/>
    <w:lvl w:ilvl="0" w:tplc="A040410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15"/>
  </w:num>
  <w:num w:numId="5">
    <w:abstractNumId w:val="4"/>
  </w:num>
  <w:num w:numId="6">
    <w:abstractNumId w:val="5"/>
  </w:num>
  <w:num w:numId="7">
    <w:abstractNumId w:val="20"/>
  </w:num>
  <w:num w:numId="8">
    <w:abstractNumId w:val="9"/>
  </w:num>
  <w:num w:numId="9">
    <w:abstractNumId w:val="6"/>
  </w:num>
  <w:num w:numId="10">
    <w:abstractNumId w:val="7"/>
    <w:lvlOverride w:ilvl="0">
      <w:lvl w:ilvl="0">
        <w:numFmt w:val="decimal"/>
        <w:lvlText w:val="%1."/>
        <w:lvlJc w:val="left"/>
      </w:lvl>
    </w:lvlOverride>
  </w:num>
  <w:num w:numId="11">
    <w:abstractNumId w:val="14"/>
    <w:lvlOverride w:ilvl="0">
      <w:lvl w:ilvl="0">
        <w:numFmt w:val="decimal"/>
        <w:lvlText w:val="%1."/>
        <w:lvlJc w:val="left"/>
      </w:lvl>
    </w:lvlOverride>
  </w:num>
  <w:num w:numId="12">
    <w:abstractNumId w:val="14"/>
    <w:lvlOverride w:ilvl="0">
      <w:lvl w:ilvl="0">
        <w:numFmt w:val="decimal"/>
        <w:lvlText w:val="%1."/>
        <w:lvlJc w:val="left"/>
      </w:lvl>
    </w:lvlOverride>
  </w:num>
  <w:num w:numId="13">
    <w:abstractNumId w:val="14"/>
    <w:lvlOverride w:ilvl="0">
      <w:lvl w:ilvl="0">
        <w:numFmt w:val="decimal"/>
        <w:lvlText w:val="%1."/>
        <w:lvlJc w:val="left"/>
      </w:lvl>
    </w:lvlOverride>
  </w:num>
  <w:num w:numId="14">
    <w:abstractNumId w:val="16"/>
  </w:num>
  <w:num w:numId="15">
    <w:abstractNumId w:val="16"/>
  </w:num>
  <w:num w:numId="16">
    <w:abstractNumId w:val="19"/>
  </w:num>
  <w:num w:numId="17">
    <w:abstractNumId w:val="11"/>
  </w:num>
  <w:num w:numId="18">
    <w:abstractNumId w:val="18"/>
  </w:num>
  <w:num w:numId="19">
    <w:abstractNumId w:val="0"/>
  </w:num>
  <w:num w:numId="20">
    <w:abstractNumId w:val="3"/>
  </w:num>
  <w:num w:numId="21">
    <w:abstractNumId w:val="8"/>
  </w:num>
  <w:num w:numId="22">
    <w:abstractNumId w:val="12"/>
  </w:num>
  <w:num w:numId="23">
    <w:abstractNumId w:val="17"/>
  </w:num>
  <w:num w:numId="24">
    <w:abstractNumId w:val="21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LEwMjE1NTCwsDRR0lEKTi0uzszPAykwrAUA0ztqhCwAAAA="/>
  </w:docVars>
  <w:rsids>
    <w:rsidRoot w:val="00B17B26"/>
    <w:rsid w:val="00035E57"/>
    <w:rsid w:val="00080FF7"/>
    <w:rsid w:val="000B46DE"/>
    <w:rsid w:val="000B7414"/>
    <w:rsid w:val="000C4DC5"/>
    <w:rsid w:val="000F3920"/>
    <w:rsid w:val="000F44B9"/>
    <w:rsid w:val="000F53A7"/>
    <w:rsid w:val="000F567A"/>
    <w:rsid w:val="00101BC4"/>
    <w:rsid w:val="001215C3"/>
    <w:rsid w:val="00121F03"/>
    <w:rsid w:val="00131AB8"/>
    <w:rsid w:val="00136CD9"/>
    <w:rsid w:val="00140201"/>
    <w:rsid w:val="00145FFD"/>
    <w:rsid w:val="00156842"/>
    <w:rsid w:val="001724AB"/>
    <w:rsid w:val="0018031F"/>
    <w:rsid w:val="00187CED"/>
    <w:rsid w:val="00191A79"/>
    <w:rsid w:val="00193D48"/>
    <w:rsid w:val="0019687C"/>
    <w:rsid w:val="001B2627"/>
    <w:rsid w:val="001B5A2A"/>
    <w:rsid w:val="001E2062"/>
    <w:rsid w:val="001E35BF"/>
    <w:rsid w:val="0020597C"/>
    <w:rsid w:val="002114D3"/>
    <w:rsid w:val="00211A9A"/>
    <w:rsid w:val="002203C5"/>
    <w:rsid w:val="00230F5B"/>
    <w:rsid w:val="00246E62"/>
    <w:rsid w:val="00252184"/>
    <w:rsid w:val="0026006F"/>
    <w:rsid w:val="00264769"/>
    <w:rsid w:val="00266027"/>
    <w:rsid w:val="002778FB"/>
    <w:rsid w:val="00285231"/>
    <w:rsid w:val="002A556A"/>
    <w:rsid w:val="002B1CCD"/>
    <w:rsid w:val="002B2A99"/>
    <w:rsid w:val="002B462E"/>
    <w:rsid w:val="002F31C8"/>
    <w:rsid w:val="00301F6B"/>
    <w:rsid w:val="003104E1"/>
    <w:rsid w:val="00314F92"/>
    <w:rsid w:val="00325EC1"/>
    <w:rsid w:val="00326DA4"/>
    <w:rsid w:val="00330FE7"/>
    <w:rsid w:val="00333BFA"/>
    <w:rsid w:val="00346012"/>
    <w:rsid w:val="00357823"/>
    <w:rsid w:val="003644B4"/>
    <w:rsid w:val="00364BAF"/>
    <w:rsid w:val="0037033D"/>
    <w:rsid w:val="00376F14"/>
    <w:rsid w:val="00386722"/>
    <w:rsid w:val="003A11EA"/>
    <w:rsid w:val="003A5DEC"/>
    <w:rsid w:val="003B29ED"/>
    <w:rsid w:val="003C00E8"/>
    <w:rsid w:val="003D547F"/>
    <w:rsid w:val="00412EC4"/>
    <w:rsid w:val="00422484"/>
    <w:rsid w:val="00454476"/>
    <w:rsid w:val="00462A31"/>
    <w:rsid w:val="00474ABB"/>
    <w:rsid w:val="00484268"/>
    <w:rsid w:val="0049497D"/>
    <w:rsid w:val="00496855"/>
    <w:rsid w:val="004A285A"/>
    <w:rsid w:val="004A3DA6"/>
    <w:rsid w:val="004A5738"/>
    <w:rsid w:val="004B1F90"/>
    <w:rsid w:val="004B3D8C"/>
    <w:rsid w:val="004B72E5"/>
    <w:rsid w:val="004D6081"/>
    <w:rsid w:val="004D7A20"/>
    <w:rsid w:val="004E0CF5"/>
    <w:rsid w:val="004E3FE6"/>
    <w:rsid w:val="004E7437"/>
    <w:rsid w:val="005060AF"/>
    <w:rsid w:val="005304D0"/>
    <w:rsid w:val="00544EAF"/>
    <w:rsid w:val="00550806"/>
    <w:rsid w:val="00563A65"/>
    <w:rsid w:val="00582730"/>
    <w:rsid w:val="005A10E6"/>
    <w:rsid w:val="005C5BC6"/>
    <w:rsid w:val="005C7B45"/>
    <w:rsid w:val="005D093B"/>
    <w:rsid w:val="005D7667"/>
    <w:rsid w:val="005E384B"/>
    <w:rsid w:val="005E3B79"/>
    <w:rsid w:val="005E67D3"/>
    <w:rsid w:val="00617D9C"/>
    <w:rsid w:val="006247A1"/>
    <w:rsid w:val="006255B0"/>
    <w:rsid w:val="00640DE4"/>
    <w:rsid w:val="00654D77"/>
    <w:rsid w:val="00667DEF"/>
    <w:rsid w:val="00680A9E"/>
    <w:rsid w:val="0068485C"/>
    <w:rsid w:val="006A0DD9"/>
    <w:rsid w:val="006A7734"/>
    <w:rsid w:val="006B249A"/>
    <w:rsid w:val="006C3B7B"/>
    <w:rsid w:val="006C5D1D"/>
    <w:rsid w:val="006D08BB"/>
    <w:rsid w:val="006F1AFE"/>
    <w:rsid w:val="006F5EB2"/>
    <w:rsid w:val="00707D8D"/>
    <w:rsid w:val="00710FC6"/>
    <w:rsid w:val="0071268C"/>
    <w:rsid w:val="00720C90"/>
    <w:rsid w:val="007234E4"/>
    <w:rsid w:val="007311B9"/>
    <w:rsid w:val="0073323B"/>
    <w:rsid w:val="00737D9B"/>
    <w:rsid w:val="00740FE3"/>
    <w:rsid w:val="00744D7C"/>
    <w:rsid w:val="00750B86"/>
    <w:rsid w:val="0075596C"/>
    <w:rsid w:val="00762D7F"/>
    <w:rsid w:val="00765477"/>
    <w:rsid w:val="00773C6B"/>
    <w:rsid w:val="00780CA3"/>
    <w:rsid w:val="007B0147"/>
    <w:rsid w:val="007B2FA7"/>
    <w:rsid w:val="007C1E65"/>
    <w:rsid w:val="007C642C"/>
    <w:rsid w:val="007D6A8D"/>
    <w:rsid w:val="007E205F"/>
    <w:rsid w:val="007E3084"/>
    <w:rsid w:val="007F263D"/>
    <w:rsid w:val="007F4DA2"/>
    <w:rsid w:val="00800C67"/>
    <w:rsid w:val="0080111D"/>
    <w:rsid w:val="0080415F"/>
    <w:rsid w:val="00833940"/>
    <w:rsid w:val="00834D56"/>
    <w:rsid w:val="0083770D"/>
    <w:rsid w:val="008561FF"/>
    <w:rsid w:val="00864AD5"/>
    <w:rsid w:val="0087346D"/>
    <w:rsid w:val="008747DD"/>
    <w:rsid w:val="00875B58"/>
    <w:rsid w:val="00876C26"/>
    <w:rsid w:val="00880E70"/>
    <w:rsid w:val="00884E2A"/>
    <w:rsid w:val="00896E27"/>
    <w:rsid w:val="008B1629"/>
    <w:rsid w:val="008C1E7C"/>
    <w:rsid w:val="008D2DE5"/>
    <w:rsid w:val="008D7395"/>
    <w:rsid w:val="008E0794"/>
    <w:rsid w:val="008E102D"/>
    <w:rsid w:val="00905B35"/>
    <w:rsid w:val="009106AC"/>
    <w:rsid w:val="0091513C"/>
    <w:rsid w:val="00934014"/>
    <w:rsid w:val="00936A07"/>
    <w:rsid w:val="009472E2"/>
    <w:rsid w:val="009756D7"/>
    <w:rsid w:val="009856D1"/>
    <w:rsid w:val="0099184F"/>
    <w:rsid w:val="00996F77"/>
    <w:rsid w:val="009B229A"/>
    <w:rsid w:val="009B2F54"/>
    <w:rsid w:val="009B3F9D"/>
    <w:rsid w:val="009C0F19"/>
    <w:rsid w:val="009C1D50"/>
    <w:rsid w:val="009E379F"/>
    <w:rsid w:val="009F5750"/>
    <w:rsid w:val="00A17F11"/>
    <w:rsid w:val="00A23E21"/>
    <w:rsid w:val="00A53893"/>
    <w:rsid w:val="00A80128"/>
    <w:rsid w:val="00A80631"/>
    <w:rsid w:val="00AA614A"/>
    <w:rsid w:val="00AA686D"/>
    <w:rsid w:val="00AB5F86"/>
    <w:rsid w:val="00AC13D7"/>
    <w:rsid w:val="00AF1F99"/>
    <w:rsid w:val="00B17B26"/>
    <w:rsid w:val="00B17CEB"/>
    <w:rsid w:val="00B22C55"/>
    <w:rsid w:val="00B3321D"/>
    <w:rsid w:val="00B41700"/>
    <w:rsid w:val="00B609E4"/>
    <w:rsid w:val="00B626F1"/>
    <w:rsid w:val="00B712F5"/>
    <w:rsid w:val="00B86235"/>
    <w:rsid w:val="00BB3C2E"/>
    <w:rsid w:val="00BD426D"/>
    <w:rsid w:val="00BE7810"/>
    <w:rsid w:val="00BF4273"/>
    <w:rsid w:val="00BF5778"/>
    <w:rsid w:val="00C018BA"/>
    <w:rsid w:val="00C41631"/>
    <w:rsid w:val="00C50380"/>
    <w:rsid w:val="00C51CA8"/>
    <w:rsid w:val="00C66A0B"/>
    <w:rsid w:val="00C67B0A"/>
    <w:rsid w:val="00C75F3B"/>
    <w:rsid w:val="00CA28A4"/>
    <w:rsid w:val="00CA479B"/>
    <w:rsid w:val="00CA7537"/>
    <w:rsid w:val="00CC458A"/>
    <w:rsid w:val="00CF4AF1"/>
    <w:rsid w:val="00CF62CB"/>
    <w:rsid w:val="00D016EF"/>
    <w:rsid w:val="00D03DFF"/>
    <w:rsid w:val="00D0582E"/>
    <w:rsid w:val="00D10547"/>
    <w:rsid w:val="00D16B64"/>
    <w:rsid w:val="00D21ED0"/>
    <w:rsid w:val="00D249CD"/>
    <w:rsid w:val="00D36414"/>
    <w:rsid w:val="00D62DA0"/>
    <w:rsid w:val="00D72B9A"/>
    <w:rsid w:val="00D76E45"/>
    <w:rsid w:val="00D863EC"/>
    <w:rsid w:val="00D913DA"/>
    <w:rsid w:val="00D96CFF"/>
    <w:rsid w:val="00DA68E9"/>
    <w:rsid w:val="00DC28A9"/>
    <w:rsid w:val="00DC3851"/>
    <w:rsid w:val="00DD3507"/>
    <w:rsid w:val="00E128DB"/>
    <w:rsid w:val="00E167DD"/>
    <w:rsid w:val="00E17464"/>
    <w:rsid w:val="00E36027"/>
    <w:rsid w:val="00E41975"/>
    <w:rsid w:val="00E41AF6"/>
    <w:rsid w:val="00E4252A"/>
    <w:rsid w:val="00E46516"/>
    <w:rsid w:val="00E54041"/>
    <w:rsid w:val="00E5698E"/>
    <w:rsid w:val="00E75D27"/>
    <w:rsid w:val="00E84284"/>
    <w:rsid w:val="00E93EB7"/>
    <w:rsid w:val="00EA0C0E"/>
    <w:rsid w:val="00EA15AA"/>
    <w:rsid w:val="00EB32E9"/>
    <w:rsid w:val="00EC2443"/>
    <w:rsid w:val="00EC56BA"/>
    <w:rsid w:val="00EF12B7"/>
    <w:rsid w:val="00F14EEF"/>
    <w:rsid w:val="00F16811"/>
    <w:rsid w:val="00F22FA6"/>
    <w:rsid w:val="00F26B06"/>
    <w:rsid w:val="00F50EFB"/>
    <w:rsid w:val="00F52417"/>
    <w:rsid w:val="00F634C2"/>
    <w:rsid w:val="00F652F4"/>
    <w:rsid w:val="00F726AB"/>
    <w:rsid w:val="00F72886"/>
    <w:rsid w:val="00F73DDA"/>
    <w:rsid w:val="00F81F26"/>
    <w:rsid w:val="00F901F2"/>
    <w:rsid w:val="00F938E6"/>
    <w:rsid w:val="00FA2152"/>
    <w:rsid w:val="00FC2C1A"/>
    <w:rsid w:val="00FC343A"/>
    <w:rsid w:val="00FE7E28"/>
    <w:rsid w:val="69DF41E1"/>
    <w:rsid w:val="7293F26D"/>
    <w:rsid w:val="72E08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D74DD3"/>
  <w15:docId w15:val="{AD302723-1CD5-41FD-86FB-E279855CE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93EB7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86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86722"/>
    <w:pPr>
      <w:ind w:leftChars="400" w:left="800"/>
    </w:pPr>
  </w:style>
  <w:style w:type="paragraph" w:styleId="a5">
    <w:name w:val="Balloon Text"/>
    <w:basedOn w:val="a"/>
    <w:link w:val="Char"/>
    <w:uiPriority w:val="99"/>
    <w:semiHidden/>
    <w:unhideWhenUsed/>
    <w:rsid w:val="000F392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0F3920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Hyperlink"/>
    <w:basedOn w:val="a0"/>
    <w:uiPriority w:val="99"/>
    <w:unhideWhenUsed/>
    <w:rsid w:val="00773C6B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4E0CF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zh-CN"/>
    </w:rPr>
  </w:style>
  <w:style w:type="character" w:styleId="a8">
    <w:name w:val="Strong"/>
    <w:basedOn w:val="a0"/>
    <w:uiPriority w:val="22"/>
    <w:qFormat/>
    <w:rsid w:val="00101BC4"/>
    <w:rPr>
      <w:b/>
      <w:bCs/>
    </w:rPr>
  </w:style>
  <w:style w:type="paragraph" w:styleId="a9">
    <w:name w:val="header"/>
    <w:basedOn w:val="a"/>
    <w:link w:val="Char0"/>
    <w:uiPriority w:val="99"/>
    <w:unhideWhenUsed/>
    <w:rsid w:val="00474AB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9"/>
    <w:uiPriority w:val="99"/>
    <w:rsid w:val="00474ABB"/>
  </w:style>
  <w:style w:type="paragraph" w:styleId="aa">
    <w:name w:val="footer"/>
    <w:basedOn w:val="a"/>
    <w:link w:val="Char1"/>
    <w:uiPriority w:val="99"/>
    <w:unhideWhenUsed/>
    <w:rsid w:val="00474AB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a"/>
    <w:uiPriority w:val="99"/>
    <w:rsid w:val="00474ABB"/>
  </w:style>
  <w:style w:type="paragraph" w:styleId="HTML">
    <w:name w:val="HTML Preformatted"/>
    <w:basedOn w:val="a"/>
    <w:link w:val="HTMLChar"/>
    <w:uiPriority w:val="99"/>
    <w:unhideWhenUsed/>
    <w:rsid w:val="002203C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2203C5"/>
    <w:rPr>
      <w:rFonts w:ascii="굴림체" w:eastAsia="굴림체" w:hAnsi="굴림체" w:cs="굴림체"/>
      <w:kern w:val="0"/>
      <w:sz w:val="24"/>
      <w:szCs w:val="24"/>
    </w:rPr>
  </w:style>
  <w:style w:type="character" w:styleId="ab">
    <w:name w:val="FollowedHyperlink"/>
    <w:basedOn w:val="a0"/>
    <w:uiPriority w:val="99"/>
    <w:semiHidden/>
    <w:unhideWhenUsed/>
    <w:rsid w:val="00454476"/>
    <w:rPr>
      <w:color w:val="954F72" w:themeColor="followedHyperlink"/>
      <w:u w:val="single"/>
    </w:rPr>
  </w:style>
  <w:style w:type="character" w:customStyle="1" w:styleId="color15">
    <w:name w:val="color_15"/>
    <w:basedOn w:val="a0"/>
    <w:rsid w:val="00BF5778"/>
  </w:style>
  <w:style w:type="character" w:customStyle="1" w:styleId="1">
    <w:name w:val="확인되지 않은 멘션1"/>
    <w:basedOn w:val="a0"/>
    <w:uiPriority w:val="99"/>
    <w:semiHidden/>
    <w:unhideWhenUsed/>
    <w:rsid w:val="006B249A"/>
    <w:rPr>
      <w:color w:val="605E5C"/>
      <w:shd w:val="clear" w:color="auto" w:fill="E1DFDD"/>
    </w:rPr>
  </w:style>
  <w:style w:type="character" w:styleId="ac">
    <w:name w:val="page number"/>
    <w:basedOn w:val="a0"/>
    <w:uiPriority w:val="99"/>
    <w:semiHidden/>
    <w:unhideWhenUsed/>
    <w:rsid w:val="00707D8D"/>
  </w:style>
  <w:style w:type="character" w:customStyle="1" w:styleId="zmlenmeyenBahsetme1">
    <w:name w:val="Çözümlenmeyen Bahsetme1"/>
    <w:basedOn w:val="a0"/>
    <w:uiPriority w:val="99"/>
    <w:semiHidden/>
    <w:unhideWhenUsed/>
    <w:rsid w:val="00187CED"/>
    <w:rPr>
      <w:color w:val="605E5C"/>
      <w:shd w:val="clear" w:color="auto" w:fill="E1DFDD"/>
    </w:rPr>
  </w:style>
  <w:style w:type="paragraph" w:styleId="ad">
    <w:name w:val="Body Text"/>
    <w:link w:val="Char2"/>
    <w:rsid w:val="009106AC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맑은 고딕" w:eastAsia="맑은 고딕" w:hAnsi="맑은 고딕" w:cs="맑은 고딕"/>
      <w:color w:val="000000"/>
      <w:szCs w:val="2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Char2">
    <w:name w:val="본문 Char"/>
    <w:basedOn w:val="a0"/>
    <w:link w:val="ad"/>
    <w:rsid w:val="009106AC"/>
    <w:rPr>
      <w:rFonts w:ascii="맑은 고딕" w:eastAsia="맑은 고딕" w:hAnsi="맑은 고딕" w:cs="맑은 고딕"/>
      <w:color w:val="000000"/>
      <w:szCs w:val="2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D96CFF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680A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0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1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worldreporters.org" TargetMode="External"/><Relationship Id="rId1" Type="http://schemas.openxmlformats.org/officeDocument/2006/relationships/hyperlink" Target="mailto:nglforum2@gmail.com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2-21T02:58:43.647"/>
    </inkml:context>
    <inkml:brush xml:id="br0">
      <inkml:brushProperty name="width" value="0.1" units="cm"/>
      <inkml:brushProperty name="height" value="0.6" units="cm"/>
      <inkml:brushProperty name="color" value="#849398"/>
      <inkml:brushProperty name="inkEffects" value="pencil"/>
    </inkml:brush>
  </inkml:definitions>
  <inkml:trace contextRef="#ctx0" brushRef="#br0">1 0 16383,'0'0'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8C56250-3BAD-4DD5-82CB-AD2D86D34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G</Company>
  <LinksUpToDate>false</LinksUpToDate>
  <CharactersWithSpaces>1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백채영</dc:creator>
  <cp:keywords/>
  <dc:description/>
  <cp:lastModifiedBy>MK</cp:lastModifiedBy>
  <cp:revision>4</cp:revision>
  <cp:lastPrinted>2021-06-20T05:44:00Z</cp:lastPrinted>
  <dcterms:created xsi:type="dcterms:W3CDTF">2023-11-23T00:12:00Z</dcterms:created>
  <dcterms:modified xsi:type="dcterms:W3CDTF">2023-11-23T04:02:00Z</dcterms:modified>
</cp:coreProperties>
</file>